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87BF7" w:rsidRDefault="00086147">
      <w:pPr>
        <w:pStyle w:val="Overskrift1"/>
      </w:pPr>
      <w:bookmarkStart w:id="0" w:name="projected-treatment-capacity-needs-in-si"/>
      <w:bookmarkEnd w:id="0"/>
      <w:r>
        <w:t>Projected treatment capacity needs in Sierra Leone</w:t>
      </w:r>
    </w:p>
    <w:p w:rsidR="00787BF7" w:rsidRDefault="00086147">
      <w:r>
        <w:t>Richard A White</w:t>
      </w:r>
      <m:oMath>
        <m:sSup>
          <m:sSupPr>
            <m:ctrlPr>
              <w:rPr>
                <w:rFonts w:ascii="Cambria Math" w:hAnsi="Cambria Math"/>
              </w:rPr>
            </m:ctrlPr>
          </m:sSupPr>
          <m:e/>
          <m:sup>
            <m:r>
              <m:rPr>
                <m:sty m:val="p"/>
              </m:rPr>
              <w:rPr>
                <w:rFonts w:ascii="Cambria Math" w:hAnsi="Cambria Math"/>
              </w:rPr>
              <m:t>1,2*</m:t>
            </m:r>
          </m:sup>
        </m:sSup>
      </m:oMath>
      <w:r>
        <w:t>, Emily MacDonald</w:t>
      </w:r>
      <m:oMath>
        <m:sSup>
          <m:sSupPr>
            <m:ctrlPr>
              <w:rPr>
                <w:rFonts w:ascii="Cambria Math" w:hAnsi="Cambria Math"/>
              </w:rPr>
            </m:ctrlPr>
          </m:sSupPr>
          <m:e/>
          <m:sup>
            <m:r>
              <m:rPr>
                <m:sty m:val="p"/>
              </m:rPr>
              <w:rPr>
                <w:rFonts w:ascii="Cambria Math" w:hAnsi="Cambria Math"/>
              </w:rPr>
              <m:t>1*</m:t>
            </m:r>
          </m:sup>
        </m:sSup>
      </m:oMath>
      <w:r>
        <w:t>, Birgitte de Blasio</w:t>
      </w:r>
      <m:oMath>
        <m:sSup>
          <m:sSupPr>
            <m:ctrlPr>
              <w:rPr>
                <w:rFonts w:ascii="Cambria Math" w:hAnsi="Cambria Math"/>
              </w:rPr>
            </m:ctrlPr>
          </m:sSupPr>
          <m:e/>
          <m:sup>
            <m:r>
              <m:rPr>
                <m:sty m:val="p"/>
              </m:rPr>
              <w:rPr>
                <w:rFonts w:ascii="Cambria Math" w:hAnsi="Cambria Math"/>
              </w:rPr>
              <m:t>1</m:t>
            </m:r>
          </m:sup>
        </m:sSup>
      </m:oMath>
      <w:r>
        <w:t>, Karin Nygård</w:t>
      </w:r>
      <m:oMath>
        <m:sSup>
          <m:sSupPr>
            <m:ctrlPr>
              <w:rPr>
                <w:rFonts w:ascii="Cambria Math" w:hAnsi="Cambria Math"/>
              </w:rPr>
            </m:ctrlPr>
          </m:sSupPr>
          <m:e/>
          <m:sup>
            <m:r>
              <m:rPr>
                <m:sty m:val="p"/>
              </m:rPr>
              <w:rPr>
                <w:rFonts w:ascii="Cambria Math" w:hAnsi="Cambria Math"/>
              </w:rPr>
              <m:t>1</m:t>
            </m:r>
          </m:sup>
        </m:sSup>
      </m:oMath>
      <w:r>
        <w:t>, Line Vold</w:t>
      </w:r>
      <m:oMath>
        <m:sSup>
          <m:sSupPr>
            <m:ctrlPr>
              <w:rPr>
                <w:rFonts w:ascii="Cambria Math" w:hAnsi="Cambria Math"/>
              </w:rPr>
            </m:ctrlPr>
          </m:sSupPr>
          <m:e/>
          <m:sup>
            <m:r>
              <m:rPr>
                <m:sty m:val="p"/>
              </m:rPr>
              <w:rPr>
                <w:rFonts w:ascii="Cambria Math" w:hAnsi="Cambria Math"/>
              </w:rPr>
              <m:t>1</m:t>
            </m:r>
          </m:sup>
        </m:sSup>
      </m:oMath>
      <w:r>
        <w:t>, John-Arne Røttingen</w:t>
      </w:r>
      <m:oMath>
        <m:sSup>
          <m:sSupPr>
            <m:ctrlPr>
              <w:rPr>
                <w:rFonts w:ascii="Cambria Math" w:hAnsi="Cambria Math"/>
              </w:rPr>
            </m:ctrlPr>
          </m:sSupPr>
          <m:e/>
          <m:sup>
            <m:r>
              <m:rPr>
                <m:sty m:val="p"/>
              </m:rPr>
              <w:rPr>
                <w:rFonts w:ascii="Cambria Math" w:hAnsi="Cambria Math"/>
              </w:rPr>
              <m:t>3</m:t>
            </m:r>
          </m:sup>
        </m:sSup>
      </m:oMath>
    </w:p>
    <w:p w:rsidR="00787BF7" w:rsidRDefault="00086147">
      <w:pPr>
        <w:pStyle w:val="Compact"/>
        <w:numPr>
          <w:ilvl w:val="0"/>
          <w:numId w:val="3"/>
        </w:numPr>
      </w:pPr>
      <w:r>
        <w:t>Department of Infectious Disease Epidemiology, Norwegian Institute of Public Health, Oslo, Norway</w:t>
      </w:r>
    </w:p>
    <w:p w:rsidR="00787BF7" w:rsidRDefault="00086147">
      <w:pPr>
        <w:pStyle w:val="Compact"/>
        <w:numPr>
          <w:ilvl w:val="0"/>
          <w:numId w:val="3"/>
        </w:numPr>
      </w:pPr>
      <w:r>
        <w:t>Department of Health Statistics, Norwegian Institute of Public Health, Oslo, Norway</w:t>
      </w:r>
    </w:p>
    <w:p w:rsidR="00787BF7" w:rsidRDefault="00086147">
      <w:pPr>
        <w:pStyle w:val="Compact"/>
        <w:numPr>
          <w:ilvl w:val="0"/>
          <w:numId w:val="3"/>
        </w:numPr>
      </w:pPr>
      <w:r>
        <w:t>Division of Infectious Disease Control, Norwegian Institute of Public Heal</w:t>
      </w:r>
      <w:r>
        <w:t>th, Oslo, Norway</w:t>
      </w:r>
    </w:p>
    <w:p w:rsidR="00787BF7" w:rsidRDefault="00086147">
      <m:oMath>
        <m:r>
          <m:rPr>
            <m:sty m:val="p"/>
          </m:rPr>
          <w:rPr>
            <w:rFonts w:ascii="Cambria Math" w:hAnsi="Cambria Math"/>
          </w:rPr>
          <m:t>*</m:t>
        </m:r>
      </m:oMath>
      <w:r>
        <w:t xml:space="preserve"> Indicates joint first authorship</w:t>
      </w:r>
    </w:p>
    <w:p w:rsidR="00787BF7" w:rsidRDefault="00086147">
      <w:r>
        <w:rPr>
          <w:b/>
        </w:rPr>
        <w:t>Corresponding author:</w:t>
      </w:r>
    </w:p>
    <w:p w:rsidR="00787BF7" w:rsidRDefault="00086147">
      <w:r>
        <w:rPr>
          <w:b/>
        </w:rPr>
        <w:t>Mailing address:</w:t>
      </w:r>
    </w:p>
    <w:p w:rsidR="00787BF7" w:rsidRDefault="00086147">
      <w:pPr>
        <w:pStyle w:val="BlockQuote"/>
      </w:pPr>
      <w:r>
        <w:t>Department of Infectious Disease Epidemiology</w:t>
      </w:r>
    </w:p>
    <w:p w:rsidR="00787BF7" w:rsidRDefault="00086147">
      <w:pPr>
        <w:pStyle w:val="BlockQuote"/>
      </w:pPr>
      <w:r>
        <w:t>Norwegian Institute of Public Health</w:t>
      </w:r>
    </w:p>
    <w:p w:rsidR="00787BF7" w:rsidRDefault="00086147">
      <w:pPr>
        <w:pStyle w:val="BlockQuote"/>
      </w:pPr>
      <w:r>
        <w:t>Postboks 4404 Nydalen</w:t>
      </w:r>
    </w:p>
    <w:p w:rsidR="00787BF7" w:rsidRDefault="00086147">
      <w:pPr>
        <w:pStyle w:val="BlockQuote"/>
      </w:pPr>
      <w:r>
        <w:t>NO-0403 Oslo, Norway</w:t>
      </w:r>
    </w:p>
    <w:p w:rsidR="00787BF7" w:rsidRDefault="00086147">
      <w:r>
        <w:rPr>
          <w:b/>
        </w:rPr>
        <w:t>Phone number:</w:t>
      </w:r>
    </w:p>
    <w:p w:rsidR="00787BF7" w:rsidRDefault="00086147">
      <w:r>
        <w:rPr>
          <w:b/>
        </w:rPr>
        <w:t>Fax number:</w:t>
      </w:r>
      <w:r>
        <w:t xml:space="preserve"> +47 2107 6513</w:t>
      </w:r>
    </w:p>
    <w:p w:rsidR="00787BF7" w:rsidRDefault="00086147">
      <w:r>
        <w:rPr>
          <w:b/>
        </w:rPr>
        <w:t>Phone number:</w:t>
      </w:r>
    </w:p>
    <w:p w:rsidR="00787BF7" w:rsidRDefault="00086147">
      <w:r>
        <w:rPr>
          <w:b/>
        </w:rPr>
        <w:t>Email address:</w:t>
      </w:r>
    </w:p>
    <w:p w:rsidR="00787BF7" w:rsidRDefault="00086147">
      <w:pPr>
        <w:pStyle w:val="Overskrift1"/>
      </w:pPr>
      <w:bookmarkStart w:id="1" w:name="abstract"/>
      <w:bookmarkEnd w:id="1"/>
      <w:r>
        <w:t>Abstract</w:t>
      </w:r>
    </w:p>
    <w:p w:rsidR="00787BF7" w:rsidRDefault="00086147">
      <w:r>
        <w:rPr>
          <w:b/>
        </w:rPr>
        <w:t>Background:</w:t>
      </w:r>
      <w:r>
        <w:t xml:space="preserve"> The ongoing outbreak of Ebola Virus Disease in West Africa is the largest in history and already requires immediate and sustained input from the international community in order to curb transmission. Altho</w:t>
      </w:r>
      <w:r>
        <w:t>ugh several models have been developed to forecast the progression of the outbreak and estimate the number of patients that need to be isolated in order to stem transmission, few have quantified the projected personnel and treatment capacity that may be re</w:t>
      </w:r>
      <w:r>
        <w:t>quired if the outbreak is not controlled. We developed a model based on previous findings to estimate the national and international personnel and treatment capacity that may be required in Sierra Leone in order to provide firmer targets for the internatio</w:t>
      </w:r>
      <w:r>
        <w:t>nal response.</w:t>
      </w:r>
    </w:p>
    <w:p w:rsidR="00787BF7" w:rsidRDefault="00086147">
      <w:r>
        <w:rPr>
          <w:b/>
        </w:rPr>
        <w:t>Methods:</w:t>
      </w:r>
      <w:r>
        <w:t xml:space="preserve"> We developed a compartmental SEIR model to forecast the progression of the EVD epidemic in Sierra Leone using a flexible mathematical model that allowed the reproductive number to change every 2*28=58 days. We used the previously est</w:t>
      </w:r>
      <w:r>
        <w:t xml:space="preserve">imated 2.5x correction factor estimated by the CDC to correct for underreporting. Number of personnel </w:t>
      </w:r>
      <w:r>
        <w:lastRenderedPageBreak/>
        <w:t>required to provide treatment for the predicted number of cases was estimated using UNMEER and UN OCHA requests for resources.</w:t>
      </w:r>
    </w:p>
    <w:p w:rsidR="00787BF7" w:rsidRDefault="00086147">
      <w:r>
        <w:rPr>
          <w:b/>
        </w:rPr>
        <w:t>Results:</w:t>
      </w:r>
      <w:r>
        <w:t xml:space="preserve"> As of today (2014-</w:t>
      </w:r>
      <w:r>
        <w:t>11-14), we estimate that there are 865 (95% CI=793 to 938) EVD active cases in treatment, with an additional 4467 (95% CI=4017 to 4917) EVD cases unreported and untreated. To reach the CDC targets today, we need 1333 (95% CI=1219 to 1447) cases in ETCs and</w:t>
      </w:r>
      <w:r>
        <w:t xml:space="preserve"> 2399 (95% CI=2194 to 2605) at home or in a community setting such that there is a reduced risk for disease transmission. In 28 days (2014-12-12), we will need 2215 (95% CI=1901 to 2528) EVD cases in ETCs and 3986 (95% CI=3423 to 4550) EVD cases at reduced</w:t>
      </w:r>
      <w:r>
        <w:t xml:space="preserve"> risk of transmission. If transmission rates are not reduced up to 7694 personnel in total will be required in 56 days (2015-01-09) to operate ETCs according to our model.</w:t>
      </w:r>
    </w:p>
    <w:p w:rsidR="00787BF7" w:rsidRDefault="00086147">
      <w:r>
        <w:rPr>
          <w:b/>
        </w:rPr>
        <w:t>Conclusions:</w:t>
      </w:r>
      <w:r>
        <w:t xml:space="preserve"> The current outbreak will require massive input from the international </w:t>
      </w:r>
      <w:r>
        <w:t>community in order to curb the outbreak by traditional containment mechanisms by breaking the chains of transmission in the affected countries. If sufficient treatment facilities, healthcare workers and support personnel are not rapidly deployed, the incre</w:t>
      </w:r>
      <w:r>
        <w:t>asing number of cases will be overwhelming. In addition to traditional isolation and treatment mechanisms, other viable control options, such as the development of an effective vaccine, should be supported.</w:t>
      </w:r>
    </w:p>
    <w:p w:rsidR="00787BF7" w:rsidRDefault="00086147">
      <w:pPr>
        <w:pStyle w:val="Overskrift1"/>
      </w:pPr>
      <w:bookmarkStart w:id="2" w:name="funding-statement"/>
      <w:bookmarkEnd w:id="2"/>
      <w:r>
        <w:t>Funding statement</w:t>
      </w:r>
    </w:p>
    <w:p w:rsidR="00787BF7" w:rsidRDefault="00086147">
      <w:r>
        <w:t>This research received no speci</w:t>
      </w:r>
      <w:r>
        <w:t>fic grant from any funding agency, commercial or not-for-profit sectors. The authors have declared that no competing interests exist.</w:t>
      </w:r>
    </w:p>
    <w:p w:rsidR="00787BF7" w:rsidRDefault="00086147">
      <w:pPr>
        <w:pStyle w:val="Overskrift1"/>
      </w:pPr>
      <w:bookmarkStart w:id="3" w:name="background"/>
      <w:bookmarkEnd w:id="3"/>
      <w:r>
        <w:t>Background</w:t>
      </w:r>
    </w:p>
    <w:p w:rsidR="00787BF7" w:rsidRDefault="00086147">
      <w:r>
        <w:t>Since December 2013, an outbreak of Ebola virus disease (EVD) of unprecedented size and geographic extent has b</w:t>
      </w:r>
      <w:r>
        <w:t>een ongoing in West Africa. As of 12 November 2014 , over 14 000 cases and 5 000 deaths have been reported to the World Health Organization by the three most affected countries, Guinea, Liberia and Sierra Leone. Cases have also been reported in Nigeria, Se</w:t>
      </w:r>
      <w:r>
        <w:t>negal, the United States, Spain and, most recently, Mali (ref). Since its first case was reported on DATE, Sierra Leone has reported 5368 cases and 1129 deaths. In order to interrupt the chains of transmission and prevent further spread, a number of contro</w:t>
      </w:r>
      <w:r>
        <w:t>l measures have been implemented, including establishing Ebola Treatment Centres, increasing case ascertainment and contact tracing, and promoting safe burial practices (ref). Although these approaches have been used to successfully curb previous outbreaks</w:t>
      </w:r>
      <w:r>
        <w:t xml:space="preserve"> of EVD in Central and Eastern Africa, for the first time, EVD has spread throughout densely populated urban areas among highly mobile populations who have no previous knowledge of the disease. the current outbreak will therefore require a sustained, innov</w:t>
      </w:r>
      <w:r>
        <w:t>ative and flexible approach to achieve containment.</w:t>
      </w:r>
    </w:p>
    <w:p w:rsidR="00787BF7" w:rsidRDefault="00086147">
      <w:r>
        <w:t xml:space="preserve">The international response to this crisis has been widely criticized as slow and insufficient (ref). As early as DATE, Medecins Sans Frontieres (MSF), an organization which has been </w:t>
      </w:r>
      <w:r>
        <w:lastRenderedPageBreak/>
        <w:t xml:space="preserve">involved in providing </w:t>
      </w:r>
      <w:r>
        <w:t>treatment from the early stages of the outbreak, have been requesting large-scale and sustained support from the international community. Despite these requests, the response has been slow to materialize. However, on 8 August 2014, the World Health Organiz</w:t>
      </w:r>
      <w:r>
        <w:t>ation declared the outbreak to be a Public Health Emergency of International Concern (PHEIC) [1]. On 18 September the UN Security Council determined that the outbreak was a "threat to international peace and security" and announced the creation of the Unit</w:t>
      </w:r>
      <w:r>
        <w:t>ed Nations Mission for Ebola Emergency Response (UNMEER) [2]. This is the first time in history that the UN has created a mission for a public health concern. Despite these actions the outbreak continued to grow in magnitude and the potential for spread to</w:t>
      </w:r>
      <w:r>
        <w:t xml:space="preserve"> neighbouring countries is of serious concern.</w:t>
      </w:r>
    </w:p>
    <w:p w:rsidR="00787BF7" w:rsidRDefault="00086147">
      <w:r>
        <w:t>Several models have been developed to forecast the progression of the outbreak, with and without intervention options. A model produced by the WHO's Ebola Response Team, published September 2014, aimed to docu</w:t>
      </w:r>
      <w:r>
        <w:t>ment trends in the epidemic and project expected case numbers for the coming weeks. Based on data reported to the WHO from Guinea, Liberia, and Sierra Leone until 14 September 2014, this model concluded that there was a possibility that for the medium term</w:t>
      </w:r>
      <w:r>
        <w:t xml:space="preserve"> EVD may become endemic among the human population of West Africa [3]. A model produced by the CDC using data from Liberia and Sierra Leone until 29 August 2014 aimed to galvanize support for multinational intervention by demonstrating the large long-term </w:t>
      </w:r>
      <w:r>
        <w:t>costs of delay and giving estimates of the size of the control interventions needed [4]. The CDC model concluded that to end the outbreak by pushing the reproductive number below one, 70% of the patients must be placed in an Ebola Treatment Unit (ETC) or i</w:t>
      </w:r>
      <w:r>
        <w:t>solated in a community setting in which risk of disease transmission is reduced and safe burials are provided [4]. This model reinforced that the cost of delay is devastating - the number of cases doubles every 20 days, making the 70% target even harder to</w:t>
      </w:r>
      <w:r>
        <w:t xml:space="preserve"> achieve.</w:t>
      </w:r>
    </w:p>
    <w:p w:rsidR="00787BF7" w:rsidRDefault="00086147">
      <w:r>
        <w:t>Since the creation of UNMEER, the international community has committed extensive resources to controlling the outbreak, including establishing Ebola Treatments Centres (ETC) in order to ensure patients are isolated. Although only a fraction of t</w:t>
      </w:r>
      <w:r>
        <w:t xml:space="preserve">he centres are operational at this time, the ETCs are designed to provide care to suspected and confirmed cases while preventing infection of healthcare workers and members of the community. UNMEER has a 60 day target of having that capacity to isolate at </w:t>
      </w:r>
      <w:r>
        <w:t>least 70% of patients and ensure 70% of cases who die from EVD are safely buried by 1 December 2014. These targets are based on the assumption that 25% of cases will be isolated in ETCs while 45% will be isolated in Community Care Centres (CCCs). The overa</w:t>
      </w:r>
      <w:r>
        <w:t>ll goal is to ensure isolation of 100% of cases and provide safe burials to 100% of patients who die from EVD by 1 January 2015 (90-day target). As of 13 November 2014, UNMEER reports that of the 53 ETCs that are planned, only 19 are operational with a bed</w:t>
      </w:r>
      <w:r>
        <w:t xml:space="preserve"> capacity that can accommodate 1129 patients the three affected countries. Data from an ETC status overview from 30 October shows that the WHO calculates that seventeen ETCs are required in Sierra Leone, of which seven are operational and ten are planned t</w:t>
      </w:r>
      <w:r>
        <w:t>o open soon. All seventeen have identified field medical teams responsible for the operation of the facilities.</w:t>
      </w:r>
    </w:p>
    <w:p w:rsidR="00787BF7" w:rsidRDefault="00086147">
      <w:r>
        <w:t>While multiple efforts have been made to model and forecast the epidemic, few have explicitly quantified the number of treatment places necessary to achieve the 70% target set by the CDC if the outbreak is not controlled. Lewnard et al. developed a transmi</w:t>
      </w:r>
      <w:r>
        <w:t xml:space="preserve">ssion </w:t>
      </w:r>
      <w:r>
        <w:lastRenderedPageBreak/>
        <w:t>model to assess the effectiveness of expanding EVD treatment centres, increasing case ascertainment and allocating protective household kits in Montserrado County, Liberia.</w:t>
      </w:r>
    </w:p>
    <w:p w:rsidR="00787BF7" w:rsidRDefault="00086147">
      <w:r>
        <w:t>We use a flexible mathematical model to estimate the number of treatment plac</w:t>
      </w:r>
      <w:r>
        <w:t>es, personnel and equipment needed to obtain the 70% target set by the CDC in Sierra Leone over the next two months (from 2014-11-14 to 2014-12-12) in order to provide firmer targets for the international response. We also reexamine what targets for treatm</w:t>
      </w:r>
      <w:r>
        <w:t>ent or isolation within a specified time frame are necessary to acheive a reproductive number below one.</w:t>
      </w:r>
    </w:p>
    <w:p w:rsidR="00787BF7" w:rsidRDefault="00086147">
      <w:pPr>
        <w:pStyle w:val="Overskrift1"/>
      </w:pPr>
      <w:bookmarkStart w:id="4" w:name="methods"/>
      <w:bookmarkEnd w:id="4"/>
      <w:r>
        <w:t>Methods</w:t>
      </w:r>
    </w:p>
    <w:p w:rsidR="00787BF7" w:rsidRDefault="00086147">
      <w:pPr>
        <w:pStyle w:val="Overskrift2"/>
      </w:pPr>
      <w:bookmarkStart w:id="5" w:name="outbreak-data"/>
      <w:bookmarkEnd w:id="5"/>
      <w:r>
        <w:t>Outbreak Data</w:t>
      </w:r>
    </w:p>
    <w:p w:rsidR="00787BF7" w:rsidRDefault="00086147">
      <w:r>
        <w:t>To fit our model, we used the public data released by the World Health Organization (ref) until 2014-08-13, after which we obtain</w:t>
      </w:r>
      <w:r>
        <w:t>ed approximately daily counts from the public press releases from the Sierra Leonean Ministry of Health. For the purposes of our models, we considered all confirmed, suspected, or probable cases to be EVD cases. We used case data from Sierra Leone (2014-05</w:t>
      </w:r>
      <w:r>
        <w:t>-27 to 2014-11-13).</w:t>
      </w:r>
    </w:p>
    <w:p w:rsidR="00787BF7" w:rsidRDefault="00086147">
      <w:pPr>
        <w:pStyle w:val="Overskrift2"/>
      </w:pPr>
      <w:bookmarkStart w:id="6" w:name="model"/>
      <w:bookmarkEnd w:id="6"/>
      <w:r>
        <w:t>Model</w:t>
      </w:r>
    </w:p>
    <w:p w:rsidR="00787BF7" w:rsidRDefault="00086147">
      <w:r>
        <w:t>We developed a compartmental model to describe the outbreaks in Sierra Leone (Figure 1). Briefly, the population is divided into six compartments, with average rates and average time periods taken from the recently published WHO E</w:t>
      </w:r>
      <w:r>
        <w:t>bola Response Team model (ref).</w:t>
      </w:r>
    </w:p>
    <w:p w:rsidR="00787BF7" w:rsidRDefault="00086147">
      <w:r>
        <w:t>Susceptible individuals (S) may become Exposed (E) after contact with infectious material. After an average of 11.4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oMath>
      <w:r>
        <w:t xml:space="preserve">), Exposed persons (E) then transition into non-reported Infected persons (I). Infected persons (I) </w:t>
      </w:r>
      <w:r>
        <w:t>may become Treated (T) after an average of 5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w:r>
        <w:t>) (in which case they are registered as an EVD case and become non-infectious), or they may Recover (R) after an average of 5+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oMath>
      <w:r>
        <w:t>), or Die (D) after an average of 5+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oMath>
      <w:r>
        <w:t>). Treated</w:t>
      </w:r>
      <w:r>
        <w:t xml:space="preserve"> (T) persons may either Recover (TR) after an average of 11.8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oMath>
      <w:r>
        <w:t>) or Die (TD) after an average of 4.2 days (</w:t>
      </w: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w:r>
        <w:t>). The case fatality rate was taken to be 70% (ref). Probability of Infected persons (I) becoming Treated (T)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oMath>
      <w:r>
        <w:t>) was taken from the recently published CDC model; the reporting quotient was set to 1/2.5=40% (on 2014-08-25).</w:t>
      </w:r>
    </w:p>
    <w:p w:rsidR="00086147" w:rsidRDefault="00086147">
      <w:pPr>
        <w:spacing w:before="0" w:after="200"/>
        <w:rPr>
          <w:b/>
        </w:rPr>
      </w:pPr>
      <w:r>
        <w:rPr>
          <w:b/>
        </w:rPr>
        <w:br w:type="page"/>
      </w:r>
    </w:p>
    <w:p w:rsidR="00787BF7" w:rsidRDefault="00086147">
      <w:proofErr w:type="gramStart"/>
      <w:r>
        <w:rPr>
          <w:b/>
        </w:rPr>
        <w:lastRenderedPageBreak/>
        <w:t>Figure 1.</w:t>
      </w:r>
      <w:proofErr w:type="gramEnd"/>
      <w:r>
        <w:rPr>
          <w:b/>
        </w:rPr>
        <w:t xml:space="preserve"> SEIR model</w:t>
      </w:r>
    </w:p>
    <w:p w:rsidR="00787BF7" w:rsidRDefault="00086147">
      <w:r>
        <w:rPr>
          <w:noProof/>
          <w:lang w:val="nb-NO" w:eastAsia="nb-NO"/>
        </w:rPr>
        <w:drawing>
          <wp:inline distT="0" distB="0" distL="0" distR="0">
            <wp:extent cx="5440680" cy="32736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1.png"/>
                    <pic:cNvPicPr>
                      <a:picLocks noChangeAspect="1" noChangeArrowheads="1"/>
                    </pic:cNvPicPr>
                  </pic:nvPicPr>
                  <pic:blipFill>
                    <a:blip r:embed="rId7"/>
                    <a:stretch>
                      <a:fillRect/>
                    </a:stretch>
                  </pic:blipFill>
                  <pic:spPr bwMode="auto">
                    <a:xfrm>
                      <a:off x="0" y="0"/>
                      <a:ext cx="5440680" cy="3273629"/>
                    </a:xfrm>
                    <a:prstGeom prst="rect">
                      <a:avLst/>
                    </a:prstGeom>
                    <a:noFill/>
                    <a:ln w="9525">
                      <a:noFill/>
                      <a:headEnd/>
                      <a:tailEnd/>
                    </a:ln>
                  </pic:spPr>
                </pic:pic>
              </a:graphicData>
            </a:graphic>
          </wp:inline>
        </w:drawing>
      </w:r>
    </w:p>
    <w:p w:rsidR="00787BF7" w:rsidRDefault="00086147">
      <w:r>
        <w:t>In mathematical terms, the transition equations describing the model are given as:</w:t>
      </w:r>
    </w:p>
    <w:p w:rsidR="00787BF7" w:rsidRDefault="00086147">
      <m:oMathPara>
        <m:oMathParaPr>
          <m:jc m:val="center"/>
        </m:oMathParaPr>
        <m:oMath>
          <m:f>
            <m:fPr>
              <m:ctrlPr>
                <w:rPr>
                  <w:rFonts w:ascii="Cambria Math" w:hAnsi="Cambria Math"/>
                </w:rPr>
              </m:ctrlPr>
            </m:fPr>
            <m:num>
              <m:r>
                <m:rPr>
                  <m:sty m:val="p"/>
                </m:rPr>
                <w:rPr>
                  <w:rFonts w:ascii="Cambria Math" w:hAnsi="Cambria Math"/>
                </w:rPr>
                <m:t>dS</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E</m:t>
              </m:r>
            </m:num>
            <m:den>
              <m:r>
                <m:rPr>
                  <m:sty m:val="p"/>
                </m:rPr>
                <w:rPr>
                  <w:rFonts w:ascii="Cambria Math" w:hAnsi="Cambria Math"/>
                </w:rPr>
                <m:t>dt</m:t>
              </m:r>
            </m:den>
          </m:f>
          <m:r>
            <m:rPr>
              <m:sty m:val="p"/>
            </m:rPr>
            <w:rPr>
              <w:rFonts w:ascii="Cambria Math" w:hAnsi="Cambria Math"/>
            </w:rPr>
            <m:t>=</m:t>
          </m:r>
          <m:f>
            <m:fPr>
              <m:ctrlPr>
                <w:rPr>
                  <w:rFonts w:ascii="Cambria Math" w:hAnsi="Cambria Math"/>
                </w:rPr>
              </m:ctrlPr>
            </m:fPr>
            <m:num>
              <m:r>
                <m:rPr>
                  <m:sty m:val="p"/>
                </m:rPr>
                <w:rPr>
                  <w:rFonts w:ascii="Cambria Math" w:hAnsi="Cambria Math"/>
                </w:rPr>
                <m:t>βIS</m:t>
              </m:r>
            </m:num>
            <m:den>
              <m:r>
                <m:rPr>
                  <m:sty m:val="p"/>
                </m:rPr>
                <w:rPr>
                  <w:rFonts w:ascii="Cambria Math" w:hAnsi="Cambria Math"/>
                </w:rPr>
                <m:t>N</m:t>
              </m:r>
            </m:den>
          </m:f>
          <m:r>
            <m:rPr>
              <m:sty m:val="p"/>
            </m:rPr>
            <w:rPr>
              <w:rFonts w:ascii="Cambria Math" w:hAnsi="Cambria Math"/>
            </w:rPr>
            <m:t>-</m:t>
          </m:r>
          <m:r>
            <m:rPr>
              <m:sty m:val="p"/>
            </m:rPr>
            <w:rPr>
              <w:rFonts w:ascii="Cambria Math" w:hAnsi="Cambria Math"/>
            </w:rPr>
            <m:t>aE</m:t>
          </m:r>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I</m:t>
              </m:r>
            </m:num>
            <m:den>
              <m:r>
                <m:rPr>
                  <m:sty m:val="p"/>
                </m:rPr>
                <w:rPr>
                  <w:rFonts w:ascii="Cambria Math" w:hAnsi="Cambria Math"/>
                </w:rPr>
                <m:t>dt</m:t>
              </m:r>
            </m:den>
          </m:f>
          <m:r>
            <m:rPr>
              <m:sty m:val="p"/>
            </m:rPr>
            <w:rPr>
              <w:rFonts w:ascii="Cambria Math" w:hAnsi="Cambria Math"/>
            </w:rPr>
            <m:t>=aE-(</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I)</m:t>
          </m:r>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I</m:t>
          </m:r>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I</m:t>
          </m:r>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T</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I-(</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TR</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T</m:t>
          </m:r>
        </m:oMath>
      </m:oMathPara>
    </w:p>
    <w:p w:rsidR="00787BF7" w:rsidRDefault="00086147">
      <m:oMathPara>
        <m:oMathParaPr>
          <m:jc m:val="center"/>
        </m:oMathParaPr>
        <m:oMath>
          <m:f>
            <m:fPr>
              <m:ctrlPr>
                <w:rPr>
                  <w:rFonts w:ascii="Cambria Math" w:hAnsi="Cambria Math"/>
                </w:rPr>
              </m:ctrlPr>
            </m:fPr>
            <m:num>
              <m:r>
                <m:rPr>
                  <m:sty m:val="p"/>
                </m:rPr>
                <w:rPr>
                  <w:rFonts w:ascii="Cambria Math" w:hAnsi="Cambria Math"/>
                </w:rPr>
                <m:t>dTD</m:t>
              </m:r>
            </m:num>
            <m:den>
              <m:r>
                <m:rPr>
                  <m:sty m:val="p"/>
                </m:rPr>
                <w:rPr>
                  <w:rFonts w:ascii="Cambria Math" w:hAnsi="Cambria Math"/>
                </w:rPr>
                <m:t>dt</m:t>
              </m:r>
            </m:den>
          </m:f>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T</m:t>
          </m:r>
        </m:oMath>
      </m:oMathPara>
    </w:p>
    <w:p w:rsidR="00787BF7" w:rsidRDefault="00086147">
      <w:r>
        <w:t>Where</w:t>
      </w:r>
    </w:p>
    <w:p w:rsidR="00787BF7" w:rsidRDefault="00086147">
      <m:oMathPara>
        <m:oMathParaPr>
          <m:jc m:val="center"/>
        </m:oMathParaPr>
        <m:oMath>
          <m:r>
            <m:rPr>
              <m:sty m:val="p"/>
            </m:rPr>
            <w:rPr>
              <w:rFonts w:ascii="Cambria Math" w:hAnsi="Cambria Math"/>
            </w:rPr>
            <w:lastRenderedPageBreak/>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r>
                    <m:rPr>
                      <m:sty m:val="p"/>
                    </m:rPr>
                    <w:rPr>
                      <w:rFonts w:ascii="Cambria Math" w:hAnsi="Cambria Math"/>
                    </w:rPr>
                    <m: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87BF7" w:rsidRDefault="00086147">
      <m:oMathPara>
        <m:oMathParaPr>
          <m:jc m:val="center"/>
        </m:oMathParaPr>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p w:rsidR="00787BF7" w:rsidRDefault="00086147">
      <m:oMathPara>
        <m:oMathParaPr>
          <m:jc m:val="center"/>
        </m:oMathParaPr>
        <m:oMath>
          <m:r>
            <m:rPr>
              <m:sty m:val="p"/>
            </m:rPr>
            <w:rPr>
              <w:rFonts w:ascii="Cambria Math" w:hAnsi="Cambria Math"/>
            </w:rPr>
            <m:t>β=R0</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oMath>
      </m:oMathPara>
    </w:p>
    <w:p w:rsidR="00787BF7" w:rsidRDefault="00086147">
      <w:r>
        <w:t>More concisely, the above average times, rates, and probabilities are clearly defined in Tables 1-3, with sources listed.</w:t>
      </w:r>
    </w:p>
    <w:p w:rsidR="00787BF7" w:rsidRDefault="00086147">
      <w:r>
        <w:rPr>
          <w:b/>
        </w:rPr>
        <w:t>Table 1. Probabilities, proportions, and populations in the SEIR model</w:t>
      </w:r>
    </w:p>
    <w:tbl>
      <w:tblPr>
        <w:tblW w:w="0" w:type="pct"/>
        <w:tblLook w:val="04A0" w:firstRow="1" w:lastRow="0" w:firstColumn="1" w:lastColumn="0" w:noHBand="0" w:noVBand="1"/>
      </w:tblPr>
      <w:tblGrid>
        <w:gridCol w:w="3719"/>
        <w:gridCol w:w="3701"/>
        <w:gridCol w:w="1549"/>
      </w:tblGrid>
      <w:tr w:rsidR="00787BF7">
        <w:tc>
          <w:tcPr>
            <w:tcW w:w="0" w:type="auto"/>
            <w:tcBorders>
              <w:bottom w:val="single" w:sz="0" w:space="0" w:color="auto"/>
            </w:tcBorders>
            <w:vAlign w:val="bottom"/>
          </w:tcPr>
          <w:p w:rsidR="00787BF7" w:rsidRDefault="00086147">
            <w:pPr>
              <w:pStyle w:val="Compact"/>
              <w:jc w:val="right"/>
            </w:pPr>
            <w:r>
              <w:t>Variable</w:t>
            </w:r>
          </w:p>
        </w:tc>
        <w:tc>
          <w:tcPr>
            <w:tcW w:w="0" w:type="auto"/>
            <w:tcBorders>
              <w:bottom w:val="single" w:sz="0" w:space="0" w:color="auto"/>
            </w:tcBorders>
            <w:vAlign w:val="bottom"/>
          </w:tcPr>
          <w:p w:rsidR="00787BF7" w:rsidRDefault="00086147">
            <w:pPr>
              <w:pStyle w:val="Compact"/>
              <w:jc w:val="right"/>
            </w:pPr>
            <w:r>
              <w:t>Value</w:t>
            </w:r>
          </w:p>
        </w:tc>
        <w:tc>
          <w:tcPr>
            <w:tcW w:w="0" w:type="auto"/>
            <w:tcBorders>
              <w:bottom w:val="single" w:sz="0" w:space="0" w:color="auto"/>
            </w:tcBorders>
            <w:vAlign w:val="bottom"/>
          </w:tcPr>
          <w:p w:rsidR="00787BF7" w:rsidRDefault="00086147">
            <w:pPr>
              <w:pStyle w:val="Compact"/>
              <w:jc w:val="right"/>
            </w:pPr>
            <w:r>
              <w:t>Source</w:t>
            </w:r>
          </w:p>
        </w:tc>
      </w:tr>
      <w:tr w:rsidR="00787BF7">
        <w:tc>
          <w:tcPr>
            <w:tcW w:w="0" w:type="auto"/>
          </w:tcPr>
          <w:p w:rsidR="00787BF7" w:rsidRDefault="00086147">
            <w:pPr>
              <w:pStyle w:val="Compact"/>
              <w:jc w:val="right"/>
            </w:pPr>
            <w:r>
              <w:t>Case fatality rate</w:t>
            </w:r>
          </w:p>
        </w:tc>
        <w:tc>
          <w:tcPr>
            <w:tcW w:w="0" w:type="auto"/>
          </w:tcPr>
          <w:p w:rsidR="00787BF7" w:rsidRDefault="00086147">
            <w:pPr>
              <w:pStyle w:val="Compact"/>
              <w:jc w:val="right"/>
            </w:pPr>
            <w:r>
              <w:t>0.7</w:t>
            </w:r>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w:r>
              <w:t>Probability of treatment/reported</w:t>
            </w:r>
          </w:p>
        </w:tc>
        <w:tc>
          <w:tcPr>
            <w:tcW w:w="0" w:type="auto"/>
          </w:tcPr>
          <w:p w:rsidR="00787BF7" w:rsidRDefault="00086147">
            <w:pPr>
              <w:pStyle w:val="Compact"/>
              <w:jc w:val="right"/>
            </w:p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1/2.5=0.40</m:t>
              </m:r>
            </m:oMath>
            <w:r>
              <w:t xml:space="preserve"> on 2014/08/25</w:t>
            </w:r>
          </w:p>
        </w:tc>
        <w:tc>
          <w:tcPr>
            <w:tcW w:w="0" w:type="auto"/>
          </w:tcPr>
          <w:p w:rsidR="00787BF7" w:rsidRDefault="00086147">
            <w:pPr>
              <w:pStyle w:val="Compact"/>
              <w:jc w:val="right"/>
            </w:pPr>
            <w:r>
              <w:t>CDC model</w:t>
            </w:r>
          </w:p>
        </w:tc>
      </w:tr>
      <w:tr w:rsidR="00787BF7">
        <w:tc>
          <w:tcPr>
            <w:tcW w:w="0" w:type="auto"/>
          </w:tcPr>
          <w:p w:rsidR="00787BF7" w:rsidRDefault="00086147">
            <w:pPr>
              <w:pStyle w:val="Compact"/>
              <w:jc w:val="right"/>
            </w:pPr>
            <w:r>
              <w:t>Population of Sierra Leone</w:t>
            </w:r>
          </w:p>
        </w:tc>
        <w:tc>
          <w:tcPr>
            <w:tcW w:w="0" w:type="auto"/>
          </w:tcPr>
          <w:p w:rsidR="00787BF7" w:rsidRDefault="00086147">
            <w:pPr>
              <w:pStyle w:val="Compact"/>
              <w:jc w:val="right"/>
            </w:pPr>
            <w:r>
              <w:t>6,319,000</w:t>
            </w:r>
          </w:p>
        </w:tc>
        <w:tc>
          <w:tcPr>
            <w:tcW w:w="0" w:type="auto"/>
          </w:tcPr>
          <w:p w:rsidR="00787BF7" w:rsidRDefault="00086147">
            <w:pPr>
              <w:pStyle w:val="Compact"/>
              <w:jc w:val="right"/>
            </w:pPr>
            <w:r>
              <w:t>UNPOP 2012</w:t>
            </w:r>
          </w:p>
        </w:tc>
      </w:tr>
    </w:tbl>
    <w:p w:rsidR="00086147" w:rsidRDefault="00086147">
      <w:pPr>
        <w:rPr>
          <w:b/>
        </w:rPr>
      </w:pPr>
    </w:p>
    <w:p w:rsidR="00086147" w:rsidRDefault="00086147" w:rsidP="00086147">
      <w:r>
        <w:br w:type="page"/>
      </w:r>
    </w:p>
    <w:p w:rsidR="00787BF7" w:rsidRDefault="00086147">
      <w:proofErr w:type="gramStart"/>
      <w:r>
        <w:rPr>
          <w:b/>
        </w:rPr>
        <w:lastRenderedPageBreak/>
        <w:t>Table 2.</w:t>
      </w:r>
      <w:proofErr w:type="gramEnd"/>
      <w:r>
        <w:rPr>
          <w:b/>
        </w:rPr>
        <w:t xml:space="preserve"> Average days spent in first compartment of the SEIR model when transitioning</w:t>
      </w:r>
    </w:p>
    <w:tbl>
      <w:tblPr>
        <w:tblW w:w="0" w:type="pct"/>
        <w:tblLook w:val="04A0" w:firstRow="1" w:lastRow="0" w:firstColumn="1" w:lastColumn="0" w:noHBand="0" w:noVBand="1"/>
      </w:tblPr>
      <w:tblGrid>
        <w:gridCol w:w="1288"/>
        <w:gridCol w:w="6693"/>
        <w:gridCol w:w="1466"/>
      </w:tblGrid>
      <w:tr w:rsidR="00787BF7">
        <w:tc>
          <w:tcPr>
            <w:tcW w:w="0" w:type="auto"/>
            <w:tcBorders>
              <w:bottom w:val="single" w:sz="0" w:space="0" w:color="auto"/>
            </w:tcBorders>
            <w:vAlign w:val="bottom"/>
          </w:tcPr>
          <w:p w:rsidR="00787BF7" w:rsidRDefault="00086147">
            <w:pPr>
              <w:pStyle w:val="Compact"/>
              <w:jc w:val="right"/>
            </w:pPr>
            <w:r>
              <w:t>Transition</w:t>
            </w:r>
          </w:p>
        </w:tc>
        <w:tc>
          <w:tcPr>
            <w:tcW w:w="0" w:type="auto"/>
            <w:tcBorders>
              <w:bottom w:val="single" w:sz="0" w:space="0" w:color="auto"/>
            </w:tcBorders>
            <w:vAlign w:val="bottom"/>
          </w:tcPr>
          <w:p w:rsidR="00787BF7" w:rsidRDefault="00086147">
            <w:pPr>
              <w:pStyle w:val="Compact"/>
              <w:jc w:val="right"/>
            </w:pPr>
            <w:r>
              <w:t>Average days spent in first compartment</w:t>
            </w:r>
          </w:p>
        </w:tc>
        <w:tc>
          <w:tcPr>
            <w:tcW w:w="0" w:type="auto"/>
            <w:tcBorders>
              <w:bottom w:val="single" w:sz="0" w:space="0" w:color="auto"/>
            </w:tcBorders>
            <w:vAlign w:val="bottom"/>
          </w:tcPr>
          <w:p w:rsidR="00787BF7" w:rsidRDefault="00086147">
            <w:pPr>
              <w:pStyle w:val="Compact"/>
              <w:jc w:val="right"/>
            </w:pPr>
            <w:r>
              <w:t>Source</w:t>
            </w:r>
          </w:p>
        </w:tc>
      </w:tr>
      <w:tr w:rsidR="00787BF7">
        <w:tc>
          <w:tcPr>
            <w:tcW w:w="0" w:type="auto"/>
          </w:tcPr>
          <w:p w:rsidR="00787BF7" w:rsidRDefault="00086147">
            <w:pPr>
              <w:pStyle w:val="Compact"/>
              <w:jc w:val="right"/>
            </w:pPr>
            <m:oMathPara>
              <m:oMath>
                <m:r>
                  <m:rPr>
                    <m:sty m:val="p"/>
                  </m:rPr>
                  <w:rPr>
                    <w:rFonts w:ascii="Cambria Math" w:hAnsi="Cambria Math"/>
                  </w:rPr>
                  <m:t>E→I</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r>
                  <m:rPr>
                    <m:sty m:val="p"/>
                  </m:rPr>
                  <w:rPr>
                    <w:rFonts w:ascii="Cambria Math" w:hAnsi="Cambria Math"/>
                  </w:rPr>
                  <m:t>=11.4</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I→T</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r>
                  <m:rPr>
                    <m:sty m:val="p"/>
                  </m:rPr>
                  <w:rPr>
                    <w:rFonts w:ascii="Cambria Math" w:hAnsi="Cambria Math"/>
                  </w:rPr>
                  <m:t>=5</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T→TR</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r>
                  <m:rPr>
                    <m:sty m:val="p"/>
                  </m:rPr>
                  <w:rPr>
                    <w:rFonts w:ascii="Cambria Math" w:hAnsi="Cambria Math"/>
                  </w:rPr>
                  <m:t>=11.8</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T→TD</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r>
                  <m:rPr>
                    <m:sty m:val="p"/>
                  </m:rPr>
                  <w:rPr>
                    <w:rFonts w:ascii="Cambria Math" w:hAnsi="Cambria Math"/>
                  </w:rPr>
                  <m:t>=4.2</m:t>
                </m:r>
              </m:oMath>
            </m:oMathPara>
          </w:p>
        </w:tc>
        <w:tc>
          <w:tcPr>
            <w:tcW w:w="0" w:type="auto"/>
          </w:tcPr>
          <w:p w:rsidR="00787BF7" w:rsidRDefault="00086147">
            <w:pPr>
              <w:pStyle w:val="Compact"/>
              <w:jc w:val="right"/>
            </w:pPr>
            <w:r>
              <w:t>WHO model</w:t>
            </w:r>
          </w:p>
        </w:tc>
      </w:tr>
      <w:tr w:rsidR="00787BF7">
        <w:tc>
          <w:tcPr>
            <w:tcW w:w="0" w:type="auto"/>
          </w:tcPr>
          <w:p w:rsidR="00787BF7" w:rsidRDefault="00086147">
            <w:pPr>
              <w:pStyle w:val="Compact"/>
              <w:jc w:val="right"/>
            </w:pPr>
            <m:oMathPara>
              <m:oMath>
                <m:r>
                  <m:rPr>
                    <m:sty m:val="p"/>
                  </m:rPr>
                  <w:rPr>
                    <w:rFonts w:ascii="Cambria Math" w:hAnsi="Cambria Math"/>
                  </w:rPr>
                  <m:t>I→R</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5+11.8</m:t>
                </m:r>
              </m:oMath>
            </m:oMathPara>
          </w:p>
        </w:tc>
        <w:tc>
          <w:tcPr>
            <w:tcW w:w="0" w:type="auto"/>
          </w:tcPr>
          <w:p w:rsidR="00787BF7" w:rsidRDefault="00086147">
            <w:pPr>
              <w:pStyle w:val="Compact"/>
              <w:jc w:val="right"/>
            </w:pPr>
            <w:r>
              <w:t>Constructed</w:t>
            </w:r>
          </w:p>
        </w:tc>
      </w:tr>
      <w:tr w:rsidR="00787BF7">
        <w:tc>
          <w:tcPr>
            <w:tcW w:w="0" w:type="auto"/>
          </w:tcPr>
          <w:p w:rsidR="00787BF7" w:rsidRDefault="00086147">
            <w:pPr>
              <w:pStyle w:val="Compact"/>
              <w:jc w:val="right"/>
            </w:pPr>
            <m:oMathPara>
              <m:oMath>
                <m:r>
                  <m:rPr>
                    <m:sty m:val="p"/>
                  </m:rPr>
                  <w:rPr>
                    <w:rFonts w:ascii="Cambria Math" w:hAnsi="Cambria Math"/>
                  </w:rPr>
                  <m:t>I→D</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5+4.2</m:t>
                </m:r>
              </m:oMath>
            </m:oMathPara>
          </w:p>
        </w:tc>
        <w:tc>
          <w:tcPr>
            <w:tcW w:w="0" w:type="auto"/>
          </w:tcPr>
          <w:p w:rsidR="00787BF7" w:rsidRDefault="00086147">
            <w:pPr>
              <w:pStyle w:val="Compact"/>
              <w:jc w:val="right"/>
            </w:pPr>
            <w:r>
              <w:t>Constructed</w:t>
            </w:r>
          </w:p>
        </w:tc>
      </w:tr>
      <w:tr w:rsidR="00787BF7">
        <w:tc>
          <w:tcPr>
            <w:tcW w:w="0" w:type="auto"/>
          </w:tcPr>
          <w:p w:rsidR="00787BF7" w:rsidRDefault="00086147">
            <w:pPr>
              <w:pStyle w:val="Compact"/>
              <w:jc w:val="right"/>
            </w:pPr>
            <m:oMathPara>
              <m:oMath>
                <m:r>
                  <m:rPr>
                    <m:sty m:val="p"/>
                  </m:rPr>
                  <w:rPr>
                    <w:rFonts w:ascii="Cambria Math" w:hAnsi="Cambria Math"/>
                  </w:rPr>
                  <m:t>I→T,R,D</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oMath>
            </m:oMathPara>
          </w:p>
        </w:tc>
        <w:tc>
          <w:tcPr>
            <w:tcW w:w="0" w:type="auto"/>
          </w:tcPr>
          <w:p w:rsidR="00787BF7" w:rsidRDefault="00086147">
            <w:pPr>
              <w:pStyle w:val="Compact"/>
              <w:jc w:val="right"/>
            </w:pPr>
            <w:r>
              <w:t>Constructed</w:t>
            </w:r>
          </w:p>
        </w:tc>
      </w:tr>
    </w:tbl>
    <w:p w:rsidR="00787BF7" w:rsidRDefault="00086147">
      <w:r>
        <w:rPr>
          <w:b/>
        </w:rPr>
        <w:t>Table 3. Rates used in the SEIR model</w:t>
      </w:r>
    </w:p>
    <w:tbl>
      <w:tblPr>
        <w:tblW w:w="0" w:type="pct"/>
        <w:tblLook w:val="04A0" w:firstRow="1" w:lastRow="0" w:firstColumn="1" w:lastColumn="0" w:noHBand="0" w:noVBand="1"/>
      </w:tblPr>
      <w:tblGrid>
        <w:gridCol w:w="1288"/>
        <w:gridCol w:w="1743"/>
        <w:gridCol w:w="3624"/>
      </w:tblGrid>
      <w:tr w:rsidR="00787BF7">
        <w:tc>
          <w:tcPr>
            <w:tcW w:w="0" w:type="auto"/>
            <w:tcBorders>
              <w:bottom w:val="single" w:sz="0" w:space="0" w:color="auto"/>
            </w:tcBorders>
            <w:vAlign w:val="bottom"/>
          </w:tcPr>
          <w:p w:rsidR="00787BF7" w:rsidRDefault="00086147">
            <w:pPr>
              <w:pStyle w:val="Compact"/>
              <w:jc w:val="right"/>
            </w:pPr>
            <w:r>
              <w:t>Transition</w:t>
            </w:r>
          </w:p>
        </w:tc>
        <w:tc>
          <w:tcPr>
            <w:tcW w:w="0" w:type="auto"/>
            <w:tcBorders>
              <w:bottom w:val="single" w:sz="0" w:space="0" w:color="auto"/>
            </w:tcBorders>
            <w:vAlign w:val="bottom"/>
          </w:tcPr>
          <w:p w:rsidR="00787BF7" w:rsidRDefault="00086147">
            <w:pPr>
              <w:pStyle w:val="Compact"/>
              <w:jc w:val="right"/>
            </w:pPr>
            <w:r>
              <w:t>P(transition)</w:t>
            </w:r>
          </w:p>
        </w:tc>
        <w:tc>
          <w:tcPr>
            <w:tcW w:w="0" w:type="auto"/>
            <w:tcBorders>
              <w:bottom w:val="single" w:sz="0" w:space="0" w:color="auto"/>
            </w:tcBorders>
            <w:vAlign w:val="bottom"/>
          </w:tcPr>
          <w:p w:rsidR="00787BF7" w:rsidRDefault="00086147">
            <w:pPr>
              <w:pStyle w:val="Compact"/>
              <w:jc w:val="right"/>
            </w:pPr>
            <w:r>
              <w:t>Rate</w:t>
            </w:r>
          </w:p>
        </w:tc>
      </w:tr>
      <w:tr w:rsidR="00787BF7">
        <w:tc>
          <w:tcPr>
            <w:tcW w:w="0" w:type="auto"/>
          </w:tcPr>
          <w:p w:rsidR="00787BF7" w:rsidRDefault="00086147">
            <w:pPr>
              <w:pStyle w:val="Compact"/>
              <w:jc w:val="right"/>
            </w:pPr>
            <m:oMathPara>
              <m:oMath>
                <m:r>
                  <m:rPr>
                    <m:sty m:val="p"/>
                  </m:rPr>
                  <w:rPr>
                    <w:rFonts w:ascii="Cambria Math" w:hAnsi="Cambria Math"/>
                  </w:rPr>
                  <m:t>E→I</m:t>
                </m:r>
              </m:oMath>
            </m:oMathPara>
          </w:p>
        </w:tc>
        <w:tc>
          <w:tcPr>
            <w:tcW w:w="0" w:type="auto"/>
          </w:tcPr>
          <w:p w:rsidR="00787BF7" w:rsidRDefault="00086147">
            <w:pPr>
              <w:pStyle w:val="Compact"/>
              <w:jc w:val="right"/>
            </w:pPr>
            <w:r>
              <w:t>1</w:t>
            </w:r>
          </w:p>
        </w:tc>
        <w:tc>
          <w:tcPr>
            <w:tcW w:w="0" w:type="auto"/>
          </w:tcPr>
          <w:p w:rsidR="00787BF7" w:rsidRDefault="00086147">
            <w:pPr>
              <w:pStyle w:val="Compact"/>
              <w:jc w:val="right"/>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a</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I→R</m:t>
                </m:r>
              </m:oMath>
            </m:oMathPara>
          </w:p>
        </w:tc>
        <w:tc>
          <w:tcPr>
            <w:tcW w:w="0" w:type="auto"/>
          </w:tcPr>
          <w:p w:rsidR="00787BF7" w:rsidRDefault="00086147">
            <w:pPr>
              <w:pStyle w:val="Compact"/>
              <w:jc w:val="right"/>
            </w:pPr>
            <m:oMathPara>
              <m:oMath>
                <m:r>
                  <m:rPr>
                    <m:sty m:val="p"/>
                  </m:rPr>
                  <w:rPr>
                    <w:rFonts w:ascii="Cambria Math" w:hAnsi="Cambria Math"/>
                  </w:rPr>
                  <m:t>(1-0.4)×0.3</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I→D</m:t>
                </m:r>
              </m:oMath>
            </m:oMathPara>
          </w:p>
        </w:tc>
        <w:tc>
          <w:tcPr>
            <w:tcW w:w="0" w:type="auto"/>
          </w:tcPr>
          <w:p w:rsidR="00787BF7" w:rsidRDefault="00086147">
            <w:pPr>
              <w:pStyle w:val="Compact"/>
              <w:jc w:val="right"/>
            </w:pPr>
            <m:oMathPara>
              <m:oMath>
                <m:r>
                  <m:rPr>
                    <m:sty m:val="p"/>
                  </m:rPr>
                  <w:rPr>
                    <w:rFonts w:ascii="Cambria Math" w:hAnsi="Cambria Math"/>
                  </w:rPr>
                  <m:t>0.4×0.7</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1-0.4)×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I→T</m:t>
                </m:r>
              </m:oMath>
            </m:oMathPara>
          </w:p>
        </w:tc>
        <w:tc>
          <w:tcPr>
            <w:tcW w:w="0" w:type="auto"/>
          </w:tcPr>
          <w:p w:rsidR="00787BF7" w:rsidRDefault="00086147">
            <w:pPr>
              <w:pStyle w:val="Compact"/>
              <w:jc w:val="right"/>
            </w:pPr>
            <m:oMathPara>
              <m:oMath>
                <m:r>
                  <m:rPr>
                    <m:sty m:val="p"/>
                  </m:rPr>
                  <w:rPr>
                    <w:rFonts w:ascii="Cambria Math" w:hAnsi="Cambria Math"/>
                  </w:rPr>
                  <m:t>0.4</m:t>
                </m:r>
              </m:oMath>
            </m:oMathPara>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I→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I→</m:t>
                    </m:r>
                  </m:sub>
                </m:sSub>
                <m:f>
                  <m:fPr>
                    <m:ctrlPr>
                      <w:rPr>
                        <w:rFonts w:ascii="Cambria Math" w:hAnsi="Cambria Math"/>
                      </w:rPr>
                    </m:ctrlPr>
                  </m:fPr>
                  <m:num>
                    <m:r>
                      <m:rPr>
                        <m:sty m:val="p"/>
                      </m:rPr>
                      <w:rPr>
                        <w:rFonts w:ascii="Cambria Math" w:hAnsi="Cambria Math"/>
                      </w:rPr>
                      <m:t>0.4</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I→T</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I→</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T→TR</m:t>
                </m:r>
              </m:oMath>
            </m:oMathPara>
          </w:p>
        </w:tc>
        <w:tc>
          <w:tcPr>
            <w:tcW w:w="0" w:type="auto"/>
          </w:tcPr>
          <w:p w:rsidR="00787BF7" w:rsidRDefault="00086147">
            <w:pPr>
              <w:pStyle w:val="Compact"/>
              <w:jc w:val="right"/>
            </w:pPr>
            <w:r>
              <w:t>0.3</w:t>
            </w:r>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R</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3</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R</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oMath>
            </m:oMathPara>
          </w:p>
        </w:tc>
      </w:tr>
      <w:tr w:rsidR="00787BF7">
        <w:tc>
          <w:tcPr>
            <w:tcW w:w="0" w:type="auto"/>
          </w:tcPr>
          <w:p w:rsidR="00787BF7" w:rsidRDefault="00086147">
            <w:pPr>
              <w:pStyle w:val="Compact"/>
              <w:jc w:val="right"/>
            </w:pPr>
            <m:oMathPara>
              <m:oMath>
                <m:r>
                  <m:rPr>
                    <m:sty m:val="p"/>
                  </m:rPr>
                  <w:rPr>
                    <w:rFonts w:ascii="Cambria Math" w:hAnsi="Cambria Math"/>
                  </w:rPr>
                  <m:t>T→TD</m:t>
                </m:r>
              </m:oMath>
            </m:oMathPara>
          </w:p>
        </w:tc>
        <w:tc>
          <w:tcPr>
            <w:tcW w:w="0" w:type="auto"/>
          </w:tcPr>
          <w:p w:rsidR="00787BF7" w:rsidRDefault="00086147">
            <w:pPr>
              <w:pStyle w:val="Compact"/>
              <w:jc w:val="right"/>
            </w:pPr>
            <w:r>
              <w:t>0.7</w:t>
            </w:r>
          </w:p>
        </w:tc>
        <w:tc>
          <w:tcPr>
            <w:tcW w:w="0" w:type="auto"/>
          </w:tcPr>
          <w:p w:rsidR="00787BF7" w:rsidRDefault="00086147">
            <w:pPr>
              <w:pStyle w:val="Compact"/>
              <w:jc w:val="right"/>
            </w:pPr>
            <m:oMathPara>
              <m:oMath>
                <m:sSub>
                  <m:sSubPr>
                    <m:ctrlPr>
                      <w:rPr>
                        <w:rFonts w:ascii="Cambria Math" w:hAnsi="Cambria Math"/>
                      </w:rPr>
                    </m:ctrlPr>
                  </m:sSubPr>
                  <m:e>
                    <m:r>
                      <m:rPr>
                        <m:sty m:val="p"/>
                      </m:rPr>
                      <w:rPr>
                        <w:rFonts w:ascii="Cambria Math" w:hAnsi="Cambria Math"/>
                      </w:rPr>
                      <m:t>γ</m:t>
                    </m:r>
                  </m:e>
                  <m:sub>
                    <m:r>
                      <m:rPr>
                        <m:sty m:val="p"/>
                      </m:rPr>
                      <w:rPr>
                        <w:rFonts w:ascii="Cambria Math" w:hAnsi="Cambria Math"/>
                      </w:rPr>
                      <m:t>T→T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T→</m:t>
                    </m:r>
                  </m:sub>
                </m:sSub>
                <m:f>
                  <m:fPr>
                    <m:ctrlPr>
                      <w:rPr>
                        <w:rFonts w:ascii="Cambria Math" w:hAnsi="Cambria Math"/>
                      </w:rPr>
                    </m:ctrlPr>
                  </m:fPr>
                  <m:num>
                    <m:r>
                      <m:rPr>
                        <m:sty m:val="p"/>
                      </m:rPr>
                      <w:rPr>
                        <w:rFonts w:ascii="Cambria Math" w:hAnsi="Cambria Math"/>
                      </w:rPr>
                      <m:t>0.7</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T→TD</m:t>
                        </m:r>
                      </m:sub>
                    </m:sSub>
                  </m:num>
                  <m:den>
                    <m:sSub>
                      <m:sSubPr>
                        <m:ctrlPr>
                          <w:rPr>
                            <w:rFonts w:ascii="Cambria Math" w:hAnsi="Cambria Math"/>
                          </w:rPr>
                        </m:ctrlPr>
                      </m:sSubPr>
                      <m:e>
                        <m:r>
                          <m:rPr>
                            <m:sty m:val="p"/>
                          </m:rPr>
                          <w:rPr>
                            <w:rFonts w:ascii="Cambria Math" w:hAnsi="Cambria Math"/>
                          </w:rPr>
                          <m:t>τ</m:t>
                        </m:r>
                      </m:e>
                      <m:sub>
                        <m:r>
                          <m:rPr>
                            <m:sty m:val="p"/>
                          </m:rPr>
                          <w:rPr>
                            <w:rFonts w:ascii="Cambria Math" w:hAnsi="Cambria Math"/>
                          </w:rPr>
                          <m:t>T→</m:t>
                        </m:r>
                      </m:sub>
                    </m:sSub>
                  </m:den>
                </m:f>
                <m:r>
                  <m:rPr>
                    <m:sty m:val="p"/>
                  </m:rPr>
                  <w:rPr>
                    <w:rFonts w:ascii="Cambria Math" w:hAnsi="Cambria Math"/>
                  </w:rPr>
                  <m:t>=8.89</m:t>
                </m:r>
              </m:oMath>
            </m:oMathPara>
          </w:p>
        </w:tc>
      </w:tr>
    </w:tbl>
    <w:p w:rsidR="00787BF7" w:rsidRDefault="00086147">
      <w:pPr>
        <w:pStyle w:val="Overskrift2"/>
      </w:pPr>
      <w:bookmarkStart w:id="7" w:name="model-fitting"/>
      <w:bookmarkEnd w:id="7"/>
      <w:r>
        <w:t>Model Fitting</w:t>
      </w:r>
    </w:p>
    <w:p w:rsidR="00787BF7" w:rsidRDefault="00086147">
      <w:r>
        <w:t>To estimate R0 and beginning starting values for the number of persons in compartments E and I, we implemented an ensemble trajectory model with parameters allowed to change every 2*28=56 days. When investigating differen</w:t>
      </w:r>
      <w:r>
        <w:t>t values, we found that parameters changing every 28 days was too flexible and gave poor forward projections, while 72 days was not flexible enough and gave a poor model fit. Briefly, a matrix of plausible parameter values were generated (R0=0.7, 0.8, ...,</w:t>
      </w:r>
      <w:r>
        <w:t xml:space="preserve"> 2.4; E=2, 12, ..., 82; I=2, 12, ..., 82). For each parameter combination (</w:t>
      </w:r>
      <m:oMath>
        <m:r>
          <m:rPr>
            <m:sty m:val="p"/>
          </m:rPr>
          <w:rPr>
            <w:rFonts w:ascii="Cambria Math" w:hAnsi="Cambria Math"/>
          </w:rPr>
          <m:t>Γ</m:t>
        </m:r>
      </m:oMath>
      <w:r>
        <w:t>), the above model was fitted for the first 56 days. We then evaluated the fit of the model using the following formula:</w:t>
      </w:r>
    </w:p>
    <w:p w:rsidR="00787BF7" w:rsidRDefault="00086147">
      <m:oMathPara>
        <m:oMathParaPr>
          <m:jc m:val="center"/>
        </m:oMathParaPr>
        <m:oMath>
          <m:r>
            <m:rPr>
              <m:sty m:val="p"/>
            </m:rPr>
            <w:rPr>
              <w:rFonts w:ascii="Cambria Math" w:hAnsi="Cambria Math"/>
            </w:rPr>
            <m:t>ldpp(Γ)=</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m:t>
          </m:r>
        </m:oMath>
      </m:oMathPara>
    </w:p>
    <w:p w:rsidR="00787BF7" w:rsidRDefault="00086147">
      <w:r>
        <w:lastRenderedPageBreak/>
        <w:t xml:space="preserve">Where </w:t>
      </w:r>
      <m:oMath>
        <m:r>
          <m:rPr>
            <m:sty m:val="p"/>
          </m:rPr>
          <w:rPr>
            <w:rFonts w:ascii="Cambria Math" w:hAnsi="Cambria Math"/>
          </w:rPr>
          <m:t>Ob</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 xml:space="preserve"> </w:t>
      </w:r>
      <w:r>
        <w:t xml:space="preserve">was the observed cumulative number of cases at data point i, and </w:t>
      </w:r>
      <m:oMath>
        <m:r>
          <m:rPr>
            <m:sty m:val="p"/>
          </m:rPr>
          <w:rPr>
            <w:rFonts w:ascii="Cambria Math" w:hAnsi="Cambria Math"/>
          </w:rPr>
          <m:t>Es</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m:t>
            </m:r>
          </m:sub>
        </m:sSub>
      </m:oMath>
      <w:r>
        <w:t xml:space="preserve"> was the estimated cumulative number of cases at data point i.</w:t>
      </w:r>
    </w:p>
    <w:p w:rsidR="00787BF7" w:rsidRDefault="00086147">
      <w:r>
        <w:t>From this, we calculated the probability that the outbreak was caused by each parameter combination:</w:t>
      </w:r>
    </w:p>
    <w:p w:rsidR="00787BF7" w:rsidRDefault="00086147">
      <m:oMathPara>
        <m:oMathParaPr>
          <m:jc m:val="center"/>
        </m:oMathParaPr>
        <m:oMath>
          <m:r>
            <m:rPr>
              <m:sty m:val="p"/>
            </m:rPr>
            <w:rPr>
              <w:rFonts w:ascii="Cambria Math" w:hAnsi="Cambria Math"/>
            </w:rPr>
            <m:t>P(outbreakwascausedbyΓ)</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C</m:t>
              </m: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lddp(Γ)-min(lddp(Γ)</m:t>
                  </m:r>
                </m:num>
                <m:den>
                  <m:r>
                    <m:rPr>
                      <m:sty m:val="p"/>
                    </m:rPr>
                    <w:rPr>
                      <w:rFonts w:ascii="Cambria Math" w:hAnsi="Cambria Math"/>
                    </w:rPr>
                    <m:t>2</m:t>
                  </m:r>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e>
          </m:d>
        </m:oMath>
      </m:oMathPara>
    </w:p>
    <w:p w:rsidR="00787BF7" w:rsidRDefault="00086147">
      <w:r>
        <w:t xml:space="preserve">Where C was a normalisation constant, and </w:t>
      </w:r>
      <m:oMath>
        <m:r>
          <m:rPr>
            <m:sty m:val="p"/>
          </m:rPr>
          <w:rPr>
            <w:rFonts w:ascii="Cambria Math" w:hAnsi="Cambria Math"/>
          </w:rPr>
          <m:t>σ=sqrt(0.2×(lddp(Γ)-min(lddp(Γ)))</m:t>
        </m:r>
      </m:oMath>
    </w:p>
    <w:p w:rsidR="00787BF7" w:rsidRDefault="00086147">
      <w:r>
        <w:t>For each parameter combination that had a non-zero probability in the first 58 days of the outbreak, we fitted another 18 models (R0=0.7, 0.8, ..., 2.</w:t>
      </w:r>
      <w:r>
        <w:t>4) and repeated the same procedure. This algorithm was run until it reached the end of the reported data, at which point the probability of the outbreak being caused by each trajectory was calculated. Each trajectory was then forecast to the present day (2</w:t>
      </w:r>
      <w:r>
        <w:t>014-11-14) and 58 days beyond, with estimated probabilities assigned.</w:t>
      </w:r>
    </w:p>
    <w:p w:rsidR="00787BF7" w:rsidRDefault="00086147">
      <w:r>
        <w:t xml:space="preserve">To obtain estimates for each compartment, the differential equations listed above were solved using the "lsoda" function in R (version 3.1.1). From the compartmental model, we extracted </w:t>
      </w:r>
      <w:r>
        <w:t>the number of estimated cases, new estimated cases each day, estimated reported cases, new estimated reported cases each day, exposed persons currently in the incubation period, EVD cases currently in treatment and non-infectious, and EVD cases currently u</w:t>
      </w:r>
      <w:r>
        <w:t>nreported and infectious in the community.</w:t>
      </w:r>
    </w:p>
    <w:p w:rsidR="00787BF7" w:rsidRDefault="00086147">
      <w:pPr>
        <w:pStyle w:val="Overskrift2"/>
      </w:pPr>
      <w:bookmarkStart w:id="8" w:name="intervention"/>
      <w:bookmarkEnd w:id="8"/>
      <w:r>
        <w:t>Intervention</w:t>
      </w:r>
    </w:p>
    <w:p w:rsidR="00787BF7" w:rsidRDefault="00086147">
      <w:r>
        <w:t>We implemented a simpler version of the CDC's recommended proportions of isolated cases to test their efficacy. We investigated the impact of 0, 10, ..., 90, 100% of infectious EVD cases receiving tre</w:t>
      </w:r>
      <w:r>
        <w:t>atment or being isolated after 0, 1, ..., 10 days on average. This is in contrast to the baseline projection where 40% are treated after an average of 5 days. We observed which of the interventions resulted in a reproductive number below one, which is nece</w:t>
      </w:r>
      <w:r>
        <w:t>ssary for ending the epidemic.</w:t>
      </w:r>
    </w:p>
    <w:p w:rsidR="00787BF7" w:rsidRDefault="00086147">
      <w:pPr>
        <w:pStyle w:val="Overskrift2"/>
      </w:pPr>
      <w:bookmarkStart w:id="9" w:name="quantification-of-resources-needed"/>
      <w:bookmarkEnd w:id="9"/>
      <w:r>
        <w:t>Quantification of resources needed</w:t>
      </w:r>
    </w:p>
    <w:p w:rsidR="00787BF7" w:rsidRDefault="00086147">
      <w:r>
        <w:t>In order to estimate the required number of personnel per ETC and CCC, figures for optimal staffing were obtained from UNMEER (ref) and UN OCHA (ref). Several sources, including UN OCHA, cal</w:t>
      </w:r>
      <w:r>
        <w:t>culate that 110 healthcare personnel, including doctors, nurses and nurses' aids, and 100 other personnel, including logistics, water and sanitation, waste teams, cooks, laundry and cleaners, drivers and security are required for a 100-bed ETC (ref). For e</w:t>
      </w:r>
      <w:r>
        <w:t>stimating staff required for CCCs, we used...</w:t>
      </w:r>
    </w:p>
    <w:p w:rsidR="00787BF7" w:rsidRDefault="00086147">
      <w:r>
        <w:t>Our estimates were then compared to data on planned and existing bed capacity as of 30 October 2014 obtained from the Humanitarian Data Exchange platform hosted by the United Nations (ref).</w:t>
      </w:r>
    </w:p>
    <w:p w:rsidR="00787BF7" w:rsidRDefault="00086147">
      <w:pPr>
        <w:pStyle w:val="Overskrift1"/>
      </w:pPr>
      <w:bookmarkStart w:id="10" w:name="results"/>
      <w:bookmarkEnd w:id="10"/>
      <w:r>
        <w:lastRenderedPageBreak/>
        <w:t>Results</w:t>
      </w:r>
    </w:p>
    <w:p w:rsidR="00787BF7" w:rsidRDefault="00086147">
      <w:pPr>
        <w:pStyle w:val="Overskrift2"/>
      </w:pPr>
      <w:bookmarkStart w:id="11" w:name="model-fit"/>
      <w:bookmarkEnd w:id="11"/>
      <w:r>
        <w:t>Model Fit</w:t>
      </w:r>
    </w:p>
    <w:p w:rsidR="00787BF7" w:rsidRDefault="00086147">
      <w:r>
        <w:t>Fr</w:t>
      </w:r>
      <w:r>
        <w:t>om a visual observation, the model fit is sufficient (Figure 2). There is some uncertainty and lackluster fit at the beginning, but the model can be considered to fit well in the last two months of data, which is the most crucial area.</w:t>
      </w:r>
    </w:p>
    <w:p w:rsidR="00787BF7" w:rsidRDefault="00086147">
      <w:r>
        <w:rPr>
          <w:b/>
        </w:rPr>
        <w:t>Figure 2. Total estimates of cumulative cases (per 2014-11-14)</w:t>
      </w:r>
    </w:p>
    <w:p w:rsidR="00787BF7" w:rsidRDefault="00086147">
      <w:r>
        <w:rPr>
          <w:noProof/>
          <w:lang w:val="nb-NO" w:eastAsia="nb-NO"/>
        </w:rPr>
        <w:drawing>
          <wp:inline distT="0" distB="0" distL="0" distR="0">
            <wp:extent cx="5440680" cy="38463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log_validation_sierra.png"/>
                    <pic:cNvPicPr>
                      <a:picLocks noChangeAspect="1" noChangeArrowheads="1"/>
                    </pic:cNvPicPr>
                  </pic:nvPicPr>
                  <pic:blipFill>
                    <a:blip r:embed="rId8"/>
                    <a:stretch>
                      <a:fillRect/>
                    </a:stretch>
                  </pic:blipFill>
                  <pic:spPr bwMode="auto">
                    <a:xfrm>
                      <a:off x="0" y="0"/>
                      <a:ext cx="5440680" cy="3846319"/>
                    </a:xfrm>
                    <a:prstGeom prst="rect">
                      <a:avLst/>
                    </a:prstGeom>
                    <a:noFill/>
                    <a:ln w="9525">
                      <a:noFill/>
                      <a:headEnd/>
                      <a:tailEnd/>
                    </a:ln>
                  </pic:spPr>
                </pic:pic>
              </a:graphicData>
            </a:graphic>
          </wp:inline>
        </w:drawing>
      </w:r>
    </w:p>
    <w:p w:rsidR="00787BF7" w:rsidRDefault="00086147">
      <w:pPr>
        <w:pStyle w:val="Overskrift2"/>
      </w:pPr>
      <w:bookmarkStart w:id="12" w:name="reproductive-number"/>
      <w:bookmarkEnd w:id="12"/>
      <w:r>
        <w:t>Reproductive number</w:t>
      </w:r>
    </w:p>
    <w:p w:rsidR="00787BF7" w:rsidRDefault="00086147">
      <w:r>
        <w:t>Using the last 56 days of outbreak data, we estimated that the effective reproductive number was 1.41 (95% CI=1.36 to 1.45) in Sierra Leone.</w:t>
      </w:r>
    </w:p>
    <w:p w:rsidR="00787BF7" w:rsidRDefault="00086147">
      <w:pPr>
        <w:pStyle w:val="Overskrift2"/>
      </w:pPr>
      <w:bookmarkStart w:id="13" w:name="predictions"/>
      <w:bookmarkEnd w:id="13"/>
      <w:r>
        <w:t>Predictions</w:t>
      </w:r>
    </w:p>
    <w:p w:rsidR="00787BF7" w:rsidRDefault="00086147">
      <w:r>
        <w:t>Per today (2014-11</w:t>
      </w:r>
      <w:r>
        <w:t>-14), we have estimated that there are 579 new symptomatic cases every day. In 28 days (2014-12-12) this number will increase to 960 new cases every day, corresponding to a total of 51837 (95% CI=47559 to 56116) cumulative total cases. In a further 28 days</w:t>
      </w:r>
      <w:r>
        <w:t xml:space="preserve"> (2015-01-09) this will increase to 1586 new cases every day, corresponding to a total of 87086 (95% CI=74945 to 99227) cumulative total cases.</w:t>
      </w:r>
    </w:p>
    <w:p w:rsidR="00086147" w:rsidRDefault="00086147">
      <w:pPr>
        <w:spacing w:before="0" w:after="200"/>
        <w:rPr>
          <w:b/>
        </w:rPr>
      </w:pPr>
      <w:r>
        <w:rPr>
          <w:b/>
        </w:rPr>
        <w:br w:type="page"/>
      </w:r>
    </w:p>
    <w:p w:rsidR="00787BF7" w:rsidRDefault="00086147">
      <w:proofErr w:type="gramStart"/>
      <w:r>
        <w:rPr>
          <w:b/>
        </w:rPr>
        <w:lastRenderedPageBreak/>
        <w:t>Table 4.</w:t>
      </w:r>
      <w:proofErr w:type="gramEnd"/>
      <w:r>
        <w:rPr>
          <w:b/>
        </w:rPr>
        <w:t xml:space="preserve"> Model estimates</w:t>
      </w:r>
    </w:p>
    <w:tbl>
      <w:tblPr>
        <w:tblW w:w="5000" w:type="pct"/>
        <w:tblLook w:val="04A0" w:firstRow="1" w:lastRow="0" w:firstColumn="1" w:lastColumn="0" w:noHBand="0" w:noVBand="1"/>
      </w:tblPr>
      <w:tblGrid>
        <w:gridCol w:w="3510"/>
        <w:gridCol w:w="1844"/>
        <w:gridCol w:w="2267"/>
        <w:gridCol w:w="2001"/>
      </w:tblGrid>
      <w:tr w:rsidR="00787BF7" w:rsidTr="00086147">
        <w:tc>
          <w:tcPr>
            <w:tcW w:w="1824" w:type="pct"/>
            <w:tcBorders>
              <w:bottom w:val="single" w:sz="0" w:space="0" w:color="auto"/>
            </w:tcBorders>
            <w:vAlign w:val="bottom"/>
          </w:tcPr>
          <w:p w:rsidR="00787BF7" w:rsidRDefault="00086147">
            <w:pPr>
              <w:pStyle w:val="Compact"/>
              <w:jc w:val="center"/>
            </w:pPr>
            <w:r>
              <w:t>Variable</w:t>
            </w:r>
          </w:p>
        </w:tc>
        <w:tc>
          <w:tcPr>
            <w:tcW w:w="958" w:type="pct"/>
            <w:tcBorders>
              <w:bottom w:val="single" w:sz="0" w:space="0" w:color="auto"/>
            </w:tcBorders>
            <w:vAlign w:val="bottom"/>
          </w:tcPr>
          <w:p w:rsidR="00787BF7" w:rsidRDefault="00086147">
            <w:pPr>
              <w:pStyle w:val="Compact"/>
              <w:jc w:val="center"/>
            </w:pPr>
            <w:r>
              <w:t>2014-11-14</w:t>
            </w:r>
          </w:p>
        </w:tc>
        <w:tc>
          <w:tcPr>
            <w:tcW w:w="1178" w:type="pct"/>
            <w:tcBorders>
              <w:bottom w:val="single" w:sz="0" w:space="0" w:color="auto"/>
            </w:tcBorders>
            <w:vAlign w:val="bottom"/>
          </w:tcPr>
          <w:p w:rsidR="00787BF7" w:rsidRDefault="00086147">
            <w:pPr>
              <w:pStyle w:val="Compact"/>
              <w:jc w:val="center"/>
            </w:pPr>
            <w:r>
              <w:t>2014-12-12</w:t>
            </w:r>
          </w:p>
        </w:tc>
        <w:tc>
          <w:tcPr>
            <w:tcW w:w="1040" w:type="pct"/>
            <w:tcBorders>
              <w:bottom w:val="single" w:sz="0" w:space="0" w:color="auto"/>
            </w:tcBorders>
            <w:vAlign w:val="bottom"/>
          </w:tcPr>
          <w:p w:rsidR="00787BF7" w:rsidRDefault="00086147">
            <w:pPr>
              <w:pStyle w:val="Compact"/>
              <w:jc w:val="center"/>
            </w:pPr>
            <w:r>
              <w:t>2015-01-09</w:t>
            </w:r>
          </w:p>
        </w:tc>
      </w:tr>
      <w:tr w:rsidR="00787BF7" w:rsidTr="00086147">
        <w:tc>
          <w:tcPr>
            <w:tcW w:w="1824" w:type="pct"/>
          </w:tcPr>
          <w:p w:rsidR="00787BF7" w:rsidRDefault="00086147">
            <w:pPr>
              <w:pStyle w:val="Compact"/>
              <w:jc w:val="center"/>
            </w:pPr>
            <w:r>
              <w:t>Days from today</w:t>
            </w:r>
          </w:p>
        </w:tc>
        <w:tc>
          <w:tcPr>
            <w:tcW w:w="958" w:type="pct"/>
          </w:tcPr>
          <w:p w:rsidR="00787BF7" w:rsidRDefault="00086147">
            <w:pPr>
              <w:pStyle w:val="Compact"/>
              <w:jc w:val="center"/>
            </w:pPr>
            <w:r>
              <w:t>0</w:t>
            </w:r>
          </w:p>
        </w:tc>
        <w:tc>
          <w:tcPr>
            <w:tcW w:w="1178" w:type="pct"/>
          </w:tcPr>
          <w:p w:rsidR="00787BF7" w:rsidRDefault="00086147">
            <w:pPr>
              <w:pStyle w:val="Compact"/>
              <w:jc w:val="center"/>
            </w:pPr>
            <w:r>
              <w:t>28</w:t>
            </w:r>
          </w:p>
        </w:tc>
        <w:tc>
          <w:tcPr>
            <w:tcW w:w="1040" w:type="pct"/>
          </w:tcPr>
          <w:p w:rsidR="00787BF7" w:rsidRDefault="00086147">
            <w:pPr>
              <w:pStyle w:val="Compact"/>
              <w:jc w:val="center"/>
            </w:pPr>
            <w:r>
              <w:t>56</w:t>
            </w:r>
          </w:p>
        </w:tc>
      </w:tr>
      <w:tr w:rsidR="00086147" w:rsidTr="00086147">
        <w:tc>
          <w:tcPr>
            <w:tcW w:w="1824" w:type="pct"/>
            <w:vMerge w:val="restart"/>
          </w:tcPr>
          <w:p w:rsidR="00086147" w:rsidRDefault="00086147">
            <w:pPr>
              <w:pStyle w:val="Compact"/>
              <w:jc w:val="center"/>
            </w:pPr>
            <w:r>
              <w:t>Cases (reported)</w:t>
            </w:r>
          </w:p>
        </w:tc>
        <w:tc>
          <w:tcPr>
            <w:tcW w:w="958" w:type="pct"/>
          </w:tcPr>
          <w:p w:rsidR="00086147" w:rsidRDefault="00086147">
            <w:pPr>
              <w:pStyle w:val="Compact"/>
              <w:jc w:val="center"/>
            </w:pPr>
            <w:r>
              <w:t>5877</w:t>
            </w:r>
          </w:p>
        </w:tc>
        <w:tc>
          <w:tcPr>
            <w:tcW w:w="1178" w:type="pct"/>
          </w:tcPr>
          <w:p w:rsidR="00086147" w:rsidRDefault="00086147">
            <w:pPr>
              <w:pStyle w:val="Compact"/>
              <w:jc w:val="center"/>
            </w:pPr>
            <w:r>
              <w:t>10003</w:t>
            </w:r>
          </w:p>
        </w:tc>
        <w:tc>
          <w:tcPr>
            <w:tcW w:w="1040" w:type="pct"/>
          </w:tcPr>
          <w:p w:rsidR="00086147" w:rsidRDefault="00086147">
            <w:pPr>
              <w:pStyle w:val="Compact"/>
              <w:jc w:val="center"/>
            </w:pPr>
            <w:r>
              <w:t>16842</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5741, 6012)</w:t>
            </w:r>
          </w:p>
        </w:tc>
        <w:tc>
          <w:tcPr>
            <w:tcW w:w="1178" w:type="pct"/>
          </w:tcPr>
          <w:p w:rsidR="00086147" w:rsidRDefault="00086147">
            <w:pPr>
              <w:pStyle w:val="Compact"/>
              <w:jc w:val="center"/>
            </w:pPr>
            <w:r>
              <w:t>(9317, 10689)</w:t>
            </w:r>
          </w:p>
        </w:tc>
        <w:tc>
          <w:tcPr>
            <w:tcW w:w="1040" w:type="pct"/>
          </w:tcPr>
          <w:p w:rsidR="00086147" w:rsidRDefault="00086147">
            <w:pPr>
              <w:pStyle w:val="Compact"/>
              <w:jc w:val="center"/>
            </w:pPr>
            <w:r>
              <w:t>(14763, 18921)</w:t>
            </w:r>
          </w:p>
        </w:tc>
      </w:tr>
      <w:tr w:rsidR="00086147" w:rsidTr="00086147">
        <w:tc>
          <w:tcPr>
            <w:tcW w:w="1824" w:type="pct"/>
            <w:vMerge w:val="restart"/>
          </w:tcPr>
          <w:p w:rsidR="00086147" w:rsidRDefault="00086147">
            <w:pPr>
              <w:pStyle w:val="Compact"/>
              <w:jc w:val="center"/>
            </w:pPr>
            <w:r>
              <w:t>New daily cases (reported)</w:t>
            </w:r>
          </w:p>
        </w:tc>
        <w:tc>
          <w:tcPr>
            <w:tcW w:w="958" w:type="pct"/>
          </w:tcPr>
          <w:p w:rsidR="00086147" w:rsidRDefault="00086147">
            <w:pPr>
              <w:pStyle w:val="Compact"/>
              <w:jc w:val="center"/>
            </w:pPr>
            <w:r>
              <w:t>112</w:t>
            </w:r>
          </w:p>
        </w:tc>
        <w:tc>
          <w:tcPr>
            <w:tcW w:w="1178" w:type="pct"/>
          </w:tcPr>
          <w:p w:rsidR="00086147" w:rsidRDefault="00086147">
            <w:pPr>
              <w:pStyle w:val="Compact"/>
              <w:jc w:val="center"/>
            </w:pPr>
            <w:r>
              <w:t>186</w:t>
            </w:r>
          </w:p>
        </w:tc>
        <w:tc>
          <w:tcPr>
            <w:tcW w:w="1040" w:type="pct"/>
          </w:tcPr>
          <w:p w:rsidR="00086147" w:rsidRDefault="00086147">
            <w:pPr>
              <w:pStyle w:val="Compact"/>
              <w:jc w:val="center"/>
            </w:pPr>
            <w:r>
              <w:t>308</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101, 123)</w:t>
            </w:r>
          </w:p>
        </w:tc>
        <w:tc>
          <w:tcPr>
            <w:tcW w:w="1178" w:type="pct"/>
          </w:tcPr>
          <w:p w:rsidR="00086147" w:rsidRDefault="00086147">
            <w:pPr>
              <w:pStyle w:val="Compact"/>
              <w:jc w:val="center"/>
            </w:pPr>
            <w:r>
              <w:t>(155, 217)</w:t>
            </w:r>
          </w:p>
        </w:tc>
        <w:tc>
          <w:tcPr>
            <w:tcW w:w="1040" w:type="pct"/>
          </w:tcPr>
          <w:p w:rsidR="00086147" w:rsidRDefault="00086147">
            <w:pPr>
              <w:pStyle w:val="Compact"/>
              <w:jc w:val="center"/>
            </w:pPr>
            <w:r>
              <w:t>(235, 380)</w:t>
            </w:r>
          </w:p>
        </w:tc>
      </w:tr>
      <w:tr w:rsidR="00086147" w:rsidTr="00086147">
        <w:tc>
          <w:tcPr>
            <w:tcW w:w="1824" w:type="pct"/>
            <w:vMerge w:val="restart"/>
          </w:tcPr>
          <w:p w:rsidR="00086147" w:rsidRDefault="00086147">
            <w:pPr>
              <w:pStyle w:val="Compact"/>
              <w:jc w:val="center"/>
            </w:pPr>
            <w:r>
              <w:t>Cases (corrected for underreporting)</w:t>
            </w:r>
          </w:p>
        </w:tc>
        <w:tc>
          <w:tcPr>
            <w:tcW w:w="958" w:type="pct"/>
          </w:tcPr>
          <w:p w:rsidR="00086147" w:rsidRDefault="00086147">
            <w:pPr>
              <w:pStyle w:val="Compact"/>
              <w:jc w:val="center"/>
            </w:pPr>
            <w:r>
              <w:t>30548</w:t>
            </w:r>
          </w:p>
        </w:tc>
        <w:tc>
          <w:tcPr>
            <w:tcW w:w="1178" w:type="pct"/>
          </w:tcPr>
          <w:p w:rsidR="00086147" w:rsidRDefault="00086147">
            <w:pPr>
              <w:pStyle w:val="Compact"/>
              <w:jc w:val="center"/>
            </w:pPr>
            <w:r>
              <w:t>51837</w:t>
            </w:r>
          </w:p>
        </w:tc>
        <w:tc>
          <w:tcPr>
            <w:tcW w:w="1040" w:type="pct"/>
          </w:tcPr>
          <w:p w:rsidR="00086147" w:rsidRDefault="00086147">
            <w:pPr>
              <w:pStyle w:val="Compact"/>
              <w:jc w:val="center"/>
            </w:pPr>
            <w:r>
              <w:t>87086</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29516, 31580)</w:t>
            </w:r>
          </w:p>
        </w:tc>
        <w:tc>
          <w:tcPr>
            <w:tcW w:w="1178" w:type="pct"/>
          </w:tcPr>
          <w:p w:rsidR="00086147" w:rsidRDefault="00086147">
            <w:pPr>
              <w:pStyle w:val="Compact"/>
              <w:jc w:val="center"/>
            </w:pPr>
            <w:r>
              <w:t>(47559, 56116)</w:t>
            </w:r>
          </w:p>
        </w:tc>
        <w:tc>
          <w:tcPr>
            <w:tcW w:w="1040" w:type="pct"/>
          </w:tcPr>
          <w:p w:rsidR="00086147" w:rsidRDefault="00086147">
            <w:pPr>
              <w:pStyle w:val="Compact"/>
              <w:jc w:val="center"/>
            </w:pPr>
            <w:r>
              <w:t>(74945, 99227)</w:t>
            </w:r>
          </w:p>
        </w:tc>
      </w:tr>
      <w:tr w:rsidR="00086147" w:rsidTr="00086147">
        <w:tc>
          <w:tcPr>
            <w:tcW w:w="1824" w:type="pct"/>
            <w:vMerge w:val="restart"/>
          </w:tcPr>
          <w:p w:rsidR="00086147" w:rsidRDefault="00086147">
            <w:pPr>
              <w:pStyle w:val="Compact"/>
              <w:jc w:val="center"/>
            </w:pPr>
            <w:r>
              <w:t>New daily cases (corrected for underreporting)</w:t>
            </w:r>
          </w:p>
        </w:tc>
        <w:tc>
          <w:tcPr>
            <w:tcW w:w="958" w:type="pct"/>
          </w:tcPr>
          <w:p w:rsidR="00086147" w:rsidRDefault="00086147">
            <w:pPr>
              <w:pStyle w:val="Compact"/>
              <w:jc w:val="center"/>
            </w:pPr>
            <w:r>
              <w:t>579</w:t>
            </w:r>
          </w:p>
        </w:tc>
        <w:tc>
          <w:tcPr>
            <w:tcW w:w="1178" w:type="pct"/>
          </w:tcPr>
          <w:p w:rsidR="00086147" w:rsidRDefault="00086147">
            <w:pPr>
              <w:pStyle w:val="Compact"/>
              <w:jc w:val="center"/>
            </w:pPr>
            <w:r>
              <w:t>960</w:t>
            </w:r>
          </w:p>
        </w:tc>
        <w:tc>
          <w:tcPr>
            <w:tcW w:w="1040" w:type="pct"/>
          </w:tcPr>
          <w:p w:rsidR="00086147" w:rsidRDefault="00086147">
            <w:pPr>
              <w:pStyle w:val="Compact"/>
              <w:jc w:val="center"/>
            </w:pPr>
            <w:r>
              <w:t>1586</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511, 646)</w:t>
            </w:r>
          </w:p>
        </w:tc>
        <w:tc>
          <w:tcPr>
            <w:tcW w:w="1178" w:type="pct"/>
          </w:tcPr>
          <w:p w:rsidR="00086147" w:rsidRDefault="00086147">
            <w:pPr>
              <w:pStyle w:val="Compact"/>
              <w:jc w:val="center"/>
            </w:pPr>
            <w:r>
              <w:t>(784, 1137)</w:t>
            </w:r>
          </w:p>
        </w:tc>
        <w:tc>
          <w:tcPr>
            <w:tcW w:w="1040" w:type="pct"/>
          </w:tcPr>
          <w:p w:rsidR="00086147" w:rsidRDefault="00086147">
            <w:pPr>
              <w:pStyle w:val="Compact"/>
              <w:jc w:val="center"/>
            </w:pPr>
            <w:r>
              <w:t>(1181, 1991)</w:t>
            </w:r>
          </w:p>
        </w:tc>
      </w:tr>
      <w:tr w:rsidR="00086147" w:rsidTr="00086147">
        <w:tc>
          <w:tcPr>
            <w:tcW w:w="1824" w:type="pct"/>
            <w:vMerge w:val="restart"/>
          </w:tcPr>
          <w:p w:rsidR="00086147" w:rsidRDefault="00086147">
            <w:pPr>
              <w:pStyle w:val="Compact"/>
              <w:jc w:val="center"/>
            </w:pPr>
            <w:r>
              <w:t>Incubation period</w:t>
            </w:r>
          </w:p>
        </w:tc>
        <w:tc>
          <w:tcPr>
            <w:tcW w:w="958" w:type="pct"/>
          </w:tcPr>
          <w:p w:rsidR="00086147" w:rsidRDefault="00086147">
            <w:pPr>
              <w:pStyle w:val="Compact"/>
              <w:jc w:val="center"/>
            </w:pPr>
            <w:r>
              <w:t>6655</w:t>
            </w:r>
          </w:p>
        </w:tc>
        <w:tc>
          <w:tcPr>
            <w:tcW w:w="1178" w:type="pct"/>
          </w:tcPr>
          <w:p w:rsidR="00086147" w:rsidRDefault="00086147">
            <w:pPr>
              <w:pStyle w:val="Compact"/>
              <w:jc w:val="center"/>
            </w:pPr>
            <w:r>
              <w:t>11045</w:t>
            </w:r>
          </w:p>
        </w:tc>
        <w:tc>
          <w:tcPr>
            <w:tcW w:w="1040" w:type="pct"/>
          </w:tcPr>
          <w:p w:rsidR="00086147" w:rsidRDefault="00086147">
            <w:pPr>
              <w:pStyle w:val="Compact"/>
              <w:jc w:val="center"/>
            </w:pPr>
            <w:r>
              <w:t>18241</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5870, 7439)</w:t>
            </w:r>
          </w:p>
        </w:tc>
        <w:tc>
          <w:tcPr>
            <w:tcW w:w="1178" w:type="pct"/>
          </w:tcPr>
          <w:p w:rsidR="00086147" w:rsidRDefault="00086147">
            <w:pPr>
              <w:pStyle w:val="Compact"/>
              <w:jc w:val="center"/>
            </w:pPr>
            <w:r>
              <w:t>(9002, 13088)</w:t>
            </w:r>
          </w:p>
        </w:tc>
        <w:tc>
          <w:tcPr>
            <w:tcW w:w="1040" w:type="pct"/>
          </w:tcPr>
          <w:p w:rsidR="00086147" w:rsidRDefault="00086147">
            <w:pPr>
              <w:pStyle w:val="Compact"/>
              <w:jc w:val="center"/>
            </w:pPr>
            <w:r>
              <w:t>(13563, 22919)</w:t>
            </w:r>
          </w:p>
        </w:tc>
      </w:tr>
      <w:tr w:rsidR="00086147" w:rsidTr="00086147">
        <w:tc>
          <w:tcPr>
            <w:tcW w:w="1824" w:type="pct"/>
            <w:vMerge w:val="restart"/>
          </w:tcPr>
          <w:p w:rsidR="00086147" w:rsidRDefault="00086147">
            <w:pPr>
              <w:pStyle w:val="Compact"/>
              <w:jc w:val="center"/>
            </w:pPr>
            <w:r>
              <w:t>Infectious and unreported</w:t>
            </w:r>
          </w:p>
        </w:tc>
        <w:tc>
          <w:tcPr>
            <w:tcW w:w="958" w:type="pct"/>
          </w:tcPr>
          <w:p w:rsidR="00086147" w:rsidRDefault="00086147">
            <w:pPr>
              <w:pStyle w:val="Compact"/>
              <w:jc w:val="center"/>
            </w:pPr>
            <w:r>
              <w:t>4467</w:t>
            </w:r>
          </w:p>
        </w:tc>
        <w:tc>
          <w:tcPr>
            <w:tcW w:w="1178" w:type="pct"/>
          </w:tcPr>
          <w:p w:rsidR="00086147" w:rsidRDefault="00086147">
            <w:pPr>
              <w:pStyle w:val="Compact"/>
              <w:jc w:val="center"/>
            </w:pPr>
            <w:r>
              <w:t>7420</w:t>
            </w:r>
          </w:p>
        </w:tc>
        <w:tc>
          <w:tcPr>
            <w:tcW w:w="1040" w:type="pct"/>
          </w:tcPr>
          <w:p w:rsidR="00086147" w:rsidRDefault="00086147">
            <w:pPr>
              <w:pStyle w:val="Compact"/>
              <w:jc w:val="center"/>
            </w:pPr>
            <w:r>
              <w:t>12273</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4017, 4917)</w:t>
            </w:r>
          </w:p>
        </w:tc>
        <w:tc>
          <w:tcPr>
            <w:tcW w:w="1178" w:type="pct"/>
          </w:tcPr>
          <w:p w:rsidR="00086147" w:rsidRDefault="00086147">
            <w:pPr>
              <w:pStyle w:val="Compact"/>
              <w:jc w:val="center"/>
            </w:pPr>
            <w:r>
              <w:t>(6186, 8654)</w:t>
            </w:r>
          </w:p>
        </w:tc>
        <w:tc>
          <w:tcPr>
            <w:tcW w:w="1040" w:type="pct"/>
          </w:tcPr>
          <w:p w:rsidR="00086147" w:rsidRDefault="00086147">
            <w:pPr>
              <w:pStyle w:val="Compact"/>
              <w:jc w:val="center"/>
            </w:pPr>
            <w:r>
              <w:t>(9368, 15178)</w:t>
            </w:r>
          </w:p>
        </w:tc>
      </w:tr>
      <w:tr w:rsidR="00086147" w:rsidTr="00086147">
        <w:tc>
          <w:tcPr>
            <w:tcW w:w="1824" w:type="pct"/>
            <w:vMerge w:val="restart"/>
          </w:tcPr>
          <w:p w:rsidR="00086147" w:rsidRDefault="00086147">
            <w:pPr>
              <w:pStyle w:val="Compact"/>
              <w:jc w:val="center"/>
            </w:pPr>
            <w:r>
              <w:t>Undergoing treatment</w:t>
            </w:r>
          </w:p>
        </w:tc>
        <w:tc>
          <w:tcPr>
            <w:tcW w:w="958" w:type="pct"/>
          </w:tcPr>
          <w:p w:rsidR="00086147" w:rsidRDefault="00086147">
            <w:pPr>
              <w:pStyle w:val="Compact"/>
              <w:jc w:val="center"/>
            </w:pPr>
            <w:r>
              <w:t>865</w:t>
            </w:r>
          </w:p>
        </w:tc>
        <w:tc>
          <w:tcPr>
            <w:tcW w:w="1178" w:type="pct"/>
          </w:tcPr>
          <w:p w:rsidR="00086147" w:rsidRDefault="00086147">
            <w:pPr>
              <w:pStyle w:val="Compact"/>
              <w:jc w:val="center"/>
            </w:pPr>
            <w:r>
              <w:t>1438</w:t>
            </w:r>
          </w:p>
        </w:tc>
        <w:tc>
          <w:tcPr>
            <w:tcW w:w="1040" w:type="pct"/>
          </w:tcPr>
          <w:p w:rsidR="00086147" w:rsidRDefault="00086147">
            <w:pPr>
              <w:pStyle w:val="Compact"/>
              <w:jc w:val="center"/>
            </w:pPr>
            <w:r>
              <w:t>2382</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793, 938)</w:t>
            </w:r>
          </w:p>
        </w:tc>
        <w:tc>
          <w:tcPr>
            <w:tcW w:w="1178" w:type="pct"/>
          </w:tcPr>
          <w:p w:rsidR="00086147" w:rsidRDefault="00086147">
            <w:pPr>
              <w:pStyle w:val="Compact"/>
              <w:jc w:val="center"/>
            </w:pPr>
            <w:r>
              <w:t>(1225, 1651)</w:t>
            </w:r>
          </w:p>
        </w:tc>
        <w:tc>
          <w:tcPr>
            <w:tcW w:w="1040" w:type="pct"/>
          </w:tcPr>
          <w:p w:rsidR="00086147" w:rsidRDefault="00086147">
            <w:pPr>
              <w:pStyle w:val="Compact"/>
              <w:jc w:val="center"/>
            </w:pPr>
            <w:r>
              <w:t>(1865, 2900)</w:t>
            </w:r>
          </w:p>
        </w:tc>
      </w:tr>
      <w:tr w:rsidR="00086147" w:rsidTr="00086147">
        <w:tc>
          <w:tcPr>
            <w:tcW w:w="1824" w:type="pct"/>
            <w:vMerge w:val="restart"/>
          </w:tcPr>
          <w:p w:rsidR="00086147" w:rsidRDefault="00086147">
            <w:pPr>
              <w:pStyle w:val="Compact"/>
              <w:jc w:val="center"/>
            </w:pPr>
            <w:r>
              <w:t>Beds for CDC 25% ETC target</w:t>
            </w:r>
          </w:p>
        </w:tc>
        <w:tc>
          <w:tcPr>
            <w:tcW w:w="958" w:type="pct"/>
          </w:tcPr>
          <w:p w:rsidR="00086147" w:rsidRDefault="00086147">
            <w:pPr>
              <w:pStyle w:val="Compact"/>
              <w:jc w:val="center"/>
            </w:pPr>
            <w:r>
              <w:t>1333</w:t>
            </w:r>
          </w:p>
        </w:tc>
        <w:tc>
          <w:tcPr>
            <w:tcW w:w="1178" w:type="pct"/>
          </w:tcPr>
          <w:p w:rsidR="00086147" w:rsidRDefault="00086147">
            <w:pPr>
              <w:pStyle w:val="Compact"/>
              <w:jc w:val="center"/>
            </w:pPr>
            <w:r>
              <w:t>2215</w:t>
            </w:r>
          </w:p>
        </w:tc>
        <w:tc>
          <w:tcPr>
            <w:tcW w:w="1040" w:type="pct"/>
          </w:tcPr>
          <w:p w:rsidR="00086147" w:rsidRDefault="00086147">
            <w:pPr>
              <w:pStyle w:val="Compact"/>
              <w:jc w:val="center"/>
            </w:pPr>
            <w:r>
              <w:t>3664</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1219, 1447)</w:t>
            </w:r>
          </w:p>
        </w:tc>
        <w:tc>
          <w:tcPr>
            <w:tcW w:w="1178" w:type="pct"/>
          </w:tcPr>
          <w:p w:rsidR="00086147" w:rsidRDefault="00086147">
            <w:pPr>
              <w:pStyle w:val="Compact"/>
              <w:jc w:val="center"/>
            </w:pPr>
            <w:r>
              <w:t>(1901, 2528)</w:t>
            </w:r>
          </w:p>
        </w:tc>
        <w:tc>
          <w:tcPr>
            <w:tcW w:w="1040" w:type="pct"/>
          </w:tcPr>
          <w:p w:rsidR="00086147" w:rsidRDefault="00086147">
            <w:pPr>
              <w:pStyle w:val="Compact"/>
              <w:jc w:val="center"/>
            </w:pPr>
            <w:r>
              <w:t>(2926, 4401)</w:t>
            </w:r>
          </w:p>
        </w:tc>
      </w:tr>
      <w:tr w:rsidR="00086147" w:rsidTr="00086147">
        <w:tc>
          <w:tcPr>
            <w:tcW w:w="1824" w:type="pct"/>
            <w:vMerge w:val="restart"/>
          </w:tcPr>
          <w:p w:rsidR="00086147" w:rsidRDefault="00086147">
            <w:pPr>
              <w:pStyle w:val="Compact"/>
              <w:jc w:val="center"/>
            </w:pPr>
            <w:r>
              <w:t>Beds for CDC 45% reduced transmission target</w:t>
            </w:r>
          </w:p>
        </w:tc>
        <w:tc>
          <w:tcPr>
            <w:tcW w:w="958" w:type="pct"/>
          </w:tcPr>
          <w:p w:rsidR="00086147" w:rsidRDefault="00086147">
            <w:pPr>
              <w:pStyle w:val="Compact"/>
              <w:jc w:val="center"/>
            </w:pPr>
            <w:r>
              <w:t>2399</w:t>
            </w:r>
          </w:p>
        </w:tc>
        <w:tc>
          <w:tcPr>
            <w:tcW w:w="1178" w:type="pct"/>
          </w:tcPr>
          <w:p w:rsidR="00086147" w:rsidRDefault="00086147">
            <w:pPr>
              <w:pStyle w:val="Compact"/>
              <w:jc w:val="center"/>
            </w:pPr>
            <w:r>
              <w:t>3986</w:t>
            </w:r>
          </w:p>
        </w:tc>
        <w:tc>
          <w:tcPr>
            <w:tcW w:w="1040" w:type="pct"/>
          </w:tcPr>
          <w:p w:rsidR="00086147" w:rsidRDefault="00086147">
            <w:pPr>
              <w:pStyle w:val="Compact"/>
              <w:jc w:val="center"/>
            </w:pPr>
            <w:r>
              <w:t>6595</w:t>
            </w:r>
          </w:p>
        </w:tc>
      </w:tr>
      <w:tr w:rsidR="00086147" w:rsidTr="00086147">
        <w:tc>
          <w:tcPr>
            <w:tcW w:w="1824" w:type="pct"/>
            <w:vMerge/>
          </w:tcPr>
          <w:p w:rsidR="00086147" w:rsidRDefault="00086147">
            <w:pPr>
              <w:pStyle w:val="Compact"/>
            </w:pPr>
          </w:p>
        </w:tc>
        <w:tc>
          <w:tcPr>
            <w:tcW w:w="958" w:type="pct"/>
          </w:tcPr>
          <w:p w:rsidR="00086147" w:rsidRDefault="00086147">
            <w:pPr>
              <w:pStyle w:val="Compact"/>
              <w:jc w:val="center"/>
            </w:pPr>
            <w:r>
              <w:t>(2194, 2605)</w:t>
            </w:r>
          </w:p>
        </w:tc>
        <w:tc>
          <w:tcPr>
            <w:tcW w:w="1178" w:type="pct"/>
          </w:tcPr>
          <w:p w:rsidR="00086147" w:rsidRDefault="00086147">
            <w:pPr>
              <w:pStyle w:val="Compact"/>
              <w:jc w:val="center"/>
            </w:pPr>
            <w:r>
              <w:t>(3423, 4550)</w:t>
            </w:r>
          </w:p>
        </w:tc>
        <w:tc>
          <w:tcPr>
            <w:tcW w:w="1040" w:type="pct"/>
          </w:tcPr>
          <w:p w:rsidR="00086147" w:rsidRDefault="00086147">
            <w:pPr>
              <w:pStyle w:val="Compact"/>
              <w:jc w:val="center"/>
            </w:pPr>
            <w:r>
              <w:t>(5267, 7923)</w:t>
            </w:r>
          </w:p>
        </w:tc>
      </w:tr>
      <w:tr w:rsidR="00787BF7" w:rsidTr="00086147">
        <w:tc>
          <w:tcPr>
            <w:tcW w:w="1824" w:type="pct"/>
          </w:tcPr>
          <w:p w:rsidR="00787BF7" w:rsidRDefault="00086147">
            <w:pPr>
              <w:pStyle w:val="Compact"/>
              <w:jc w:val="center"/>
            </w:pPr>
            <w:r>
              <w:t>Reporting (treatment) quotient</w:t>
            </w:r>
          </w:p>
        </w:tc>
        <w:tc>
          <w:tcPr>
            <w:tcW w:w="958" w:type="pct"/>
          </w:tcPr>
          <w:p w:rsidR="00787BF7" w:rsidRDefault="00086147">
            <w:pPr>
              <w:pStyle w:val="Compact"/>
              <w:jc w:val="center"/>
            </w:pPr>
            <w:r>
              <w:t>40%</w:t>
            </w:r>
          </w:p>
        </w:tc>
        <w:tc>
          <w:tcPr>
            <w:tcW w:w="1178" w:type="pct"/>
          </w:tcPr>
          <w:p w:rsidR="00787BF7" w:rsidRDefault="00086147">
            <w:pPr>
              <w:pStyle w:val="Compact"/>
              <w:jc w:val="center"/>
            </w:pPr>
            <w:r>
              <w:t>40%</w:t>
            </w:r>
          </w:p>
        </w:tc>
        <w:tc>
          <w:tcPr>
            <w:tcW w:w="1040" w:type="pct"/>
          </w:tcPr>
          <w:p w:rsidR="00787BF7" w:rsidRDefault="00086147">
            <w:pPr>
              <w:pStyle w:val="Compact"/>
              <w:jc w:val="center"/>
            </w:pPr>
            <w:r>
              <w:t>40%</w:t>
            </w:r>
          </w:p>
        </w:tc>
      </w:tr>
    </w:tbl>
    <w:p w:rsidR="00086147" w:rsidRDefault="00086147">
      <w:pPr>
        <w:pStyle w:val="Overskrift2"/>
      </w:pPr>
      <w:bookmarkStart w:id="14" w:name="achieving-cdc-targets-for-70-containment"/>
      <w:bookmarkEnd w:id="14"/>
    </w:p>
    <w:p w:rsidR="00086147" w:rsidRDefault="00086147">
      <w:pPr>
        <w:spacing w:before="0" w:after="200"/>
        <w:rPr>
          <w:rFonts w:asciiTheme="majorHAnsi" w:eastAsiaTheme="majorEastAsia" w:hAnsiTheme="majorHAnsi" w:cstheme="majorBidi"/>
          <w:b/>
          <w:bCs/>
          <w:color w:val="4F81BD" w:themeColor="accent1"/>
          <w:sz w:val="32"/>
          <w:szCs w:val="32"/>
        </w:rPr>
      </w:pPr>
      <w:r>
        <w:br w:type="page"/>
      </w:r>
    </w:p>
    <w:p w:rsidR="00787BF7" w:rsidRDefault="00086147">
      <w:pPr>
        <w:pStyle w:val="Overskrift2"/>
      </w:pPr>
      <w:r>
        <w:lastRenderedPageBreak/>
        <w:t>Achieving CDC targets for 70% containment</w:t>
      </w:r>
    </w:p>
    <w:p w:rsidR="00787BF7" w:rsidRDefault="00086147">
      <w:r>
        <w:t>As of today (2014-11-14), we estimate that there are 865 (95% CI=793 to 938) EVD active cases in treatment, with an additional 4467 (95% CI=4017 to 4917) EVD cases unreported and untreated. To reach the CDC targets today, we need 1333 (95% CI=1219 to 1447)</w:t>
      </w:r>
      <w:r>
        <w:t xml:space="preserve"> cases in ETCs and 2399 (95% CI=2194 to 2605) at home or in a community setting such that there is a reduced risk for disease transmission through effective isolation. In 28 days (2014-12-12), we will need 2215 (95% CI=1901 to 2528) EVD cases in ETCs and 3</w:t>
      </w:r>
      <w:r>
        <w:t>986 (95% CI=3423 to 4550) EVD cases at reduced risk of transmission. In a further 28 days (2015-01-09) we will need 3664 (95% CI=2926 to 4401) EVD cases in ETCs and 6595 (95% CI=5267 to 7923) cases at reduced risk of transmission.</w:t>
      </w:r>
    </w:p>
    <w:p w:rsidR="00787BF7" w:rsidRPr="00086147" w:rsidRDefault="00086147" w:rsidP="00086147">
      <w:pPr>
        <w:spacing w:before="0" w:after="200"/>
        <w:rPr>
          <w:b/>
        </w:rPr>
      </w:pPr>
      <w:bookmarkStart w:id="15" w:name="_GoBack"/>
      <w:bookmarkEnd w:id="15"/>
      <w:r>
        <w:rPr>
          <w:b/>
        </w:rPr>
        <w:t>Figure 3. Estimates of ne</w:t>
      </w:r>
      <w:r>
        <w:rPr>
          <w:b/>
        </w:rPr>
        <w:t>eded capacity corresponding to the CDC 70% goals (per 2014-11-14)</w:t>
      </w:r>
    </w:p>
    <w:p w:rsidR="00787BF7" w:rsidRDefault="00086147">
      <w:r>
        <w:rPr>
          <w:noProof/>
          <w:lang w:val="nb-NO" w:eastAsia="nb-NO"/>
        </w:rPr>
        <w:drawing>
          <wp:inline distT="0" distB="0" distL="0" distR="0">
            <wp:extent cx="5440680" cy="38463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CDC_limits_sierra.png"/>
                    <pic:cNvPicPr>
                      <a:picLocks noChangeAspect="1" noChangeArrowheads="1"/>
                    </pic:cNvPicPr>
                  </pic:nvPicPr>
                  <pic:blipFill>
                    <a:blip r:embed="rId9"/>
                    <a:stretch>
                      <a:fillRect/>
                    </a:stretch>
                  </pic:blipFill>
                  <pic:spPr bwMode="auto">
                    <a:xfrm>
                      <a:off x="0" y="0"/>
                      <a:ext cx="5440680" cy="3846319"/>
                    </a:xfrm>
                    <a:prstGeom prst="rect">
                      <a:avLst/>
                    </a:prstGeom>
                    <a:noFill/>
                    <a:ln w="9525">
                      <a:noFill/>
                      <a:headEnd/>
                      <a:tailEnd/>
                    </a:ln>
                  </pic:spPr>
                </pic:pic>
              </a:graphicData>
            </a:graphic>
          </wp:inline>
        </w:drawing>
      </w:r>
    </w:p>
    <w:p w:rsidR="00086147" w:rsidRDefault="00086147">
      <w:pPr>
        <w:spacing w:before="0" w:after="200"/>
        <w:rPr>
          <w:rFonts w:asciiTheme="majorHAnsi" w:eastAsiaTheme="majorEastAsia" w:hAnsiTheme="majorHAnsi" w:cstheme="majorBidi"/>
          <w:b/>
          <w:bCs/>
          <w:color w:val="4F81BD" w:themeColor="accent1"/>
          <w:sz w:val="32"/>
          <w:szCs w:val="32"/>
        </w:rPr>
      </w:pPr>
      <w:bookmarkStart w:id="16" w:name="quantification-of-resources-needed-1"/>
      <w:bookmarkEnd w:id="16"/>
      <w:r>
        <w:br w:type="page"/>
      </w:r>
    </w:p>
    <w:p w:rsidR="00787BF7" w:rsidRDefault="00086147">
      <w:pPr>
        <w:pStyle w:val="Overskrift2"/>
      </w:pPr>
      <w:r>
        <w:lastRenderedPageBreak/>
        <w:t>Quantification of resources needed</w:t>
      </w:r>
    </w:p>
    <w:p w:rsidR="00787BF7" w:rsidRDefault="00086147">
      <w:r>
        <w:rPr>
          <w:b/>
        </w:rPr>
        <w:t>Figure 4. Estimates of personnel needed to operate ETUs with CDC 25% goal (per 2014-11-14)</w:t>
      </w:r>
    </w:p>
    <w:p w:rsidR="00787BF7" w:rsidRDefault="00086147">
      <w:r>
        <w:rPr>
          <w:noProof/>
          <w:lang w:val="nb-NO" w:eastAsia="nb-NO"/>
        </w:rPr>
        <w:drawing>
          <wp:inline distT="0" distB="0" distL="0" distR="0">
            <wp:extent cx="5440680" cy="384631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staff_ETU.png"/>
                    <pic:cNvPicPr>
                      <a:picLocks noChangeAspect="1" noChangeArrowheads="1"/>
                    </pic:cNvPicPr>
                  </pic:nvPicPr>
                  <pic:blipFill>
                    <a:blip r:embed="rId10"/>
                    <a:stretch>
                      <a:fillRect/>
                    </a:stretch>
                  </pic:blipFill>
                  <pic:spPr bwMode="auto">
                    <a:xfrm>
                      <a:off x="0" y="0"/>
                      <a:ext cx="5440680" cy="3846319"/>
                    </a:xfrm>
                    <a:prstGeom prst="rect">
                      <a:avLst/>
                    </a:prstGeom>
                    <a:noFill/>
                    <a:ln w="9525">
                      <a:noFill/>
                      <a:headEnd/>
                      <a:tailEnd/>
                    </a:ln>
                  </pic:spPr>
                </pic:pic>
              </a:graphicData>
            </a:graphic>
          </wp:inline>
        </w:drawing>
      </w:r>
    </w:p>
    <w:p w:rsidR="00787BF7" w:rsidRDefault="00086147">
      <w:r>
        <w:t>As of today (2014-11-14), we estimate that 2798 staff member</w:t>
      </w:r>
      <w:r>
        <w:t xml:space="preserve">s are needed to operate ETCs that cover 25% of cases in Sierra Leone (Figure 4). This includes 133 doctors, 666 hygienists, 666 nurses/paramedics, and 1333 support staff. If this incidence of cases increases as projected and the targets of 25% of cases in </w:t>
      </w:r>
      <w:r>
        <w:t>ETCs is maintained, 4653 staff members will be required in 28 days (2014-12-12), and 7694 staff members will be required in an additional 28 days (2015-01-09).</w:t>
      </w:r>
    </w:p>
    <w:p w:rsidR="00787BF7" w:rsidRDefault="00086147">
      <w:pPr>
        <w:pStyle w:val="Overskrift2"/>
      </w:pPr>
      <w:bookmarkStart w:id="17" w:name="intervention-1"/>
      <w:bookmarkEnd w:id="17"/>
      <w:r>
        <w:t>Intervention</w:t>
      </w:r>
    </w:p>
    <w:p w:rsidR="00787BF7" w:rsidRDefault="00086147">
      <w:r>
        <w:t>Due to the high effective reproductive numbers in Sierra Leone, we found that 70% c</w:t>
      </w:r>
      <w:r>
        <w:t>ontainment/treatment after the five days baseline was not sufficient to contain the epidemic. Rather, 70% containment/treatment after four days was required (Figure 5).</w:t>
      </w:r>
    </w:p>
    <w:p w:rsidR="00086147" w:rsidRDefault="00086147">
      <w:pPr>
        <w:spacing w:before="0" w:after="200"/>
        <w:rPr>
          <w:b/>
        </w:rPr>
      </w:pPr>
      <w:r>
        <w:rPr>
          <w:b/>
        </w:rPr>
        <w:br w:type="page"/>
      </w:r>
    </w:p>
    <w:p w:rsidR="00787BF7" w:rsidRDefault="00086147">
      <w:proofErr w:type="gramStart"/>
      <w:r>
        <w:rPr>
          <w:b/>
        </w:rPr>
        <w:lastRenderedPageBreak/>
        <w:t>Figure 5.</w:t>
      </w:r>
      <w:proofErr w:type="gramEnd"/>
      <w:r>
        <w:rPr>
          <w:b/>
        </w:rPr>
        <w:t xml:space="preserve"> Ability of different intervention scenarios to achieve a reproductive number </w:t>
      </w:r>
      <w:r>
        <w:rPr>
          <w:b/>
        </w:rPr>
        <w:t>below one (per 2014-11-14)</w:t>
      </w:r>
    </w:p>
    <w:p w:rsidR="00787BF7" w:rsidRDefault="00086147">
      <w:r>
        <w:rPr>
          <w:noProof/>
          <w:lang w:val="nb-NO" w:eastAsia="nb-NO"/>
        </w:rPr>
        <w:drawing>
          <wp:inline distT="0" distB="0" distL="0" distR="0">
            <wp:extent cx="5440680" cy="384631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4-11-14/2014-11-14_interventions.png"/>
                    <pic:cNvPicPr>
                      <a:picLocks noChangeAspect="1" noChangeArrowheads="1"/>
                    </pic:cNvPicPr>
                  </pic:nvPicPr>
                  <pic:blipFill>
                    <a:blip r:embed="rId11"/>
                    <a:stretch>
                      <a:fillRect/>
                    </a:stretch>
                  </pic:blipFill>
                  <pic:spPr bwMode="auto">
                    <a:xfrm>
                      <a:off x="0" y="0"/>
                      <a:ext cx="5440680" cy="3846319"/>
                    </a:xfrm>
                    <a:prstGeom prst="rect">
                      <a:avLst/>
                    </a:prstGeom>
                    <a:noFill/>
                    <a:ln w="9525">
                      <a:noFill/>
                      <a:headEnd/>
                      <a:tailEnd/>
                    </a:ln>
                  </pic:spPr>
                </pic:pic>
              </a:graphicData>
            </a:graphic>
          </wp:inline>
        </w:drawing>
      </w:r>
    </w:p>
    <w:p w:rsidR="00787BF7" w:rsidRDefault="00086147">
      <w:pPr>
        <w:pStyle w:val="Overskrift2"/>
      </w:pPr>
      <w:bookmarkStart w:id="18" w:name="detailed-results-and-projections"/>
      <w:bookmarkEnd w:id="18"/>
      <w:r>
        <w:t>Detailed results and projections</w:t>
      </w:r>
    </w:p>
    <w:p w:rsidR="00787BF7" w:rsidRDefault="00086147">
      <w:r>
        <w:t>More detailed results (including daily projections for the next six months) can be found in the supplemental materials.</w:t>
      </w:r>
    </w:p>
    <w:p w:rsidR="00787BF7" w:rsidRDefault="00086147">
      <w:pPr>
        <w:pStyle w:val="Overskrift1"/>
      </w:pPr>
      <w:bookmarkStart w:id="19" w:name="discussion"/>
      <w:bookmarkEnd w:id="19"/>
      <w:r>
        <w:t>Discussion</w:t>
      </w:r>
    </w:p>
    <w:p w:rsidR="00787BF7" w:rsidRDefault="00086147">
      <w:r>
        <w:t>Points to include in the Discussion:</w:t>
      </w:r>
    </w:p>
    <w:p w:rsidR="00787BF7" w:rsidRDefault="00086147">
      <w:pPr>
        <w:numPr>
          <w:ilvl w:val="0"/>
          <w:numId w:val="4"/>
        </w:numPr>
      </w:pPr>
      <w:r>
        <w:t>Outbreak is ongoing - alth</w:t>
      </w:r>
      <w:r>
        <w:t>ough the overall trend is unclear at this time, there is still a profound need for treatment capacity in Sierra Leone.</w:t>
      </w:r>
    </w:p>
    <w:p w:rsidR="00787BF7" w:rsidRDefault="00086147">
      <w:pPr>
        <w:pStyle w:val="Compact"/>
        <w:numPr>
          <w:ilvl w:val="0"/>
          <w:numId w:val="4"/>
        </w:numPr>
      </w:pPr>
      <w:r>
        <w:t>Gap between planned ETCs and estimated need for ETCs if outbreak is not contained</w:t>
      </w:r>
    </w:p>
    <w:p w:rsidR="00787BF7" w:rsidRDefault="00086147">
      <w:pPr>
        <w:pStyle w:val="Compact"/>
        <w:numPr>
          <w:ilvl w:val="1"/>
          <w:numId w:val="5"/>
        </w:numPr>
      </w:pPr>
      <w:r>
        <w:t>Delays in intervention will lead to substantial increas</w:t>
      </w:r>
      <w:r>
        <w:t>es in the required treatment capacity and manpower</w:t>
      </w:r>
    </w:p>
    <w:p w:rsidR="00787BF7" w:rsidRDefault="00086147">
      <w:pPr>
        <w:pStyle w:val="Compact"/>
        <w:numPr>
          <w:ilvl w:val="1"/>
          <w:numId w:val="5"/>
        </w:numPr>
      </w:pPr>
      <w:r>
        <w:t>Comparison between existing treatment capacity, WHO-reported planned treatment capacity and projected treatment capacity</w:t>
      </w:r>
    </w:p>
    <w:p w:rsidR="00787BF7" w:rsidRDefault="00086147">
      <w:pPr>
        <w:pStyle w:val="Compact"/>
        <w:numPr>
          <w:ilvl w:val="1"/>
          <w:numId w:val="5"/>
        </w:numPr>
      </w:pPr>
      <w:r>
        <w:t>WHO existing ETC in Sierra Leone: 29% of required beds (of the 1209 needed), 3% of r</w:t>
      </w:r>
      <w:r>
        <w:t>equired CCC beds (of the 1208 needed) in place</w:t>
      </w:r>
    </w:p>
    <w:p w:rsidR="00787BF7" w:rsidRDefault="00086147">
      <w:pPr>
        <w:pStyle w:val="Compact"/>
        <w:numPr>
          <w:ilvl w:val="1"/>
          <w:numId w:val="5"/>
        </w:numPr>
      </w:pPr>
      <w:r>
        <w:t>Only 37% of cases are currently being isolated</w:t>
      </w:r>
    </w:p>
    <w:p w:rsidR="00787BF7" w:rsidRDefault="00086147">
      <w:pPr>
        <w:pStyle w:val="Compact"/>
        <w:numPr>
          <w:ilvl w:val="1"/>
          <w:numId w:val="5"/>
        </w:numPr>
      </w:pPr>
      <w:r>
        <w:lastRenderedPageBreak/>
        <w:t>Model suggests that 1344 ETC beds and 2420 CCC beds are required today to achieve 70% coverage - in 28 days this will increase to 2284 and 4112 beds, respectively</w:t>
      </w:r>
    </w:p>
    <w:p w:rsidR="00787BF7" w:rsidRDefault="00086147">
      <w:pPr>
        <w:pStyle w:val="Compact"/>
        <w:numPr>
          <w:ilvl w:val="1"/>
          <w:numId w:val="5"/>
        </w:numPr>
      </w:pPr>
      <w:r>
        <w:t>Best treatment option: ETCs or CCCs? Outbreak trend is unclear at this point - if overall incidence is decreasing but hot spots are still appearing rapid, flexible response will be required.</w:t>
      </w:r>
    </w:p>
    <w:p w:rsidR="00787BF7" w:rsidRDefault="00086147">
      <w:pPr>
        <w:pStyle w:val="Compact"/>
        <w:numPr>
          <w:ilvl w:val="1"/>
          <w:numId w:val="5"/>
        </w:numPr>
      </w:pPr>
      <w:r>
        <w:t>CCCs used for isolation of patients who are awaiting Ebola diagn</w:t>
      </w:r>
      <w:r>
        <w:t>ostic test results and for provision of basic care (e.g., oral rehydration salts solutions) to patients confirmed to have Ebola who are awaiting transfer to ETCs</w:t>
      </w:r>
    </w:p>
    <w:p w:rsidR="00787BF7" w:rsidRDefault="00086147">
      <w:pPr>
        <w:pStyle w:val="Compact"/>
        <w:numPr>
          <w:ilvl w:val="1"/>
          <w:numId w:val="5"/>
        </w:numPr>
      </w:pPr>
      <w:r>
        <w:t>CCCs often have less bed capacity than ETCs and are frequently placed in areas not served by E</w:t>
      </w:r>
      <w:r>
        <w:t>TCs; if built rapidly enough and in sufficient quantity, CCCs will allow Ebola-related health measures to reach a larger proportion of the population.</w:t>
      </w:r>
    </w:p>
    <w:p w:rsidR="00787BF7" w:rsidRDefault="00086147">
      <w:pPr>
        <w:pStyle w:val="Compact"/>
        <w:numPr>
          <w:ilvl w:val="1"/>
          <w:numId w:val="5"/>
        </w:numPr>
      </w:pPr>
      <w:r>
        <w:t>Staffing requirements for CCCs are frequently lower than for ETCs because CCCs are often designed such th</w:t>
      </w:r>
      <w:r>
        <w:t>at basic patient needs such as food are provided for by friends and family of patients rather than by CCC staff.</w:t>
      </w:r>
    </w:p>
    <w:p w:rsidR="00787BF7" w:rsidRDefault="00086147">
      <w:pPr>
        <w:pStyle w:val="Compact"/>
        <w:numPr>
          <w:ilvl w:val="0"/>
          <w:numId w:val="4"/>
        </w:numPr>
      </w:pPr>
      <w:r>
        <w:t>ETCs operating at capacity or not? Need to ensure resources are distributed in areas with most need - one of the challenges in establishing sem</w:t>
      </w:r>
      <w:r>
        <w:t>i-permanent structures as the epicenter of the outbreak changes. Reports of some ETCs with empty beds in some areas while ETCs in other areas are over capacity</w:t>
      </w:r>
    </w:p>
    <w:p w:rsidR="00787BF7" w:rsidRDefault="00086147">
      <w:pPr>
        <w:pStyle w:val="Compact"/>
        <w:numPr>
          <w:ilvl w:val="0"/>
          <w:numId w:val="4"/>
        </w:numPr>
      </w:pPr>
      <w:r>
        <w:t>Mention Norwegian-run ETC?</w:t>
      </w:r>
    </w:p>
    <w:p w:rsidR="00787BF7" w:rsidRDefault="00086147">
      <w:pPr>
        <w:pStyle w:val="Compact"/>
        <w:numPr>
          <w:ilvl w:val="0"/>
          <w:numId w:val="4"/>
        </w:numPr>
      </w:pPr>
      <w:r>
        <w:t xml:space="preserve">WHO reporting on 10 November that a more flexible approach is needed </w:t>
      </w:r>
      <w:r>
        <w:t>as the overall number appears to be declining, but hot spots continue to appear throughout the affected countries (ref). MSF's 250-bed facility in Monrovia is only 20% full and in Foya, Northern Liberia, no new cases have been reported since 30 October.</w:t>
      </w:r>
    </w:p>
    <w:p w:rsidR="00787BF7" w:rsidRDefault="00086147">
      <w:pPr>
        <w:pStyle w:val="Compact"/>
        <w:numPr>
          <w:ilvl w:val="0"/>
          <w:numId w:val="4"/>
        </w:numPr>
      </w:pPr>
      <w:r>
        <w:t>Ot</w:t>
      </w:r>
      <w:r>
        <w:t>her models find that the importance of sufficient resources to provide case isolation for infected individuals within 4 days of symptom onset - more effort directed towards expanding the capacity of hospitalized case isolation (Yamin et al.)</w:t>
      </w:r>
    </w:p>
    <w:p w:rsidR="00787BF7" w:rsidRDefault="00086147">
      <w:pPr>
        <w:pStyle w:val="Compact"/>
        <w:numPr>
          <w:ilvl w:val="0"/>
          <w:numId w:val="4"/>
        </w:numPr>
      </w:pPr>
      <w:r>
        <w:t>Window for act</w:t>
      </w:r>
      <w:r>
        <w:t>ion is closing - if widespread transmission continues, the number of cases will overwhelm existing resources and sufficient international resources to treat upwards of 100 00020000 cases in Sierra Leone will be difficult to acquire</w:t>
      </w:r>
    </w:p>
    <w:p w:rsidR="00787BF7" w:rsidRDefault="00086147">
      <w:pPr>
        <w:pStyle w:val="Compact"/>
        <w:numPr>
          <w:ilvl w:val="0"/>
          <w:numId w:val="4"/>
        </w:numPr>
      </w:pPr>
      <w:r>
        <w:t>If the urgent need for i</w:t>
      </w:r>
      <w:r>
        <w:t>solation and treatment is not met, other control measures must be available, including vaccination, as sufficient resources, particularly healthcare workers, will be difficult, if not impossible to mobilize.</w:t>
      </w:r>
    </w:p>
    <w:p w:rsidR="00787BF7" w:rsidRDefault="00086147">
      <w:pPr>
        <w:pStyle w:val="Compact"/>
        <w:numPr>
          <w:ilvl w:val="0"/>
          <w:numId w:val="4"/>
        </w:numPr>
      </w:pPr>
      <w:r>
        <w:t>Underreporting</w:t>
      </w:r>
    </w:p>
    <w:p w:rsidR="00787BF7" w:rsidRDefault="00086147">
      <w:pPr>
        <w:pStyle w:val="Compact"/>
        <w:numPr>
          <w:ilvl w:val="1"/>
          <w:numId w:val="6"/>
        </w:numPr>
      </w:pPr>
      <w:r>
        <w:t>Used estimates that others have u</w:t>
      </w:r>
      <w:r>
        <w:t>sed</w:t>
      </w:r>
    </w:p>
    <w:p w:rsidR="00787BF7" w:rsidRDefault="00086147">
      <w:pPr>
        <w:pStyle w:val="Compact"/>
        <w:numPr>
          <w:ilvl w:val="1"/>
          <w:numId w:val="6"/>
        </w:numPr>
      </w:pPr>
      <w:r>
        <w:t>Not known whether underreporting is improving due to increased awareness and more systematic application of control measures?</w:t>
      </w:r>
    </w:p>
    <w:p w:rsidR="00787BF7" w:rsidRDefault="00086147">
      <w:r>
        <w:t>This study has a number of limitations. First and foremost, we model at the country level and only include data from Sierra Le</w:t>
      </w:r>
      <w:r>
        <w:t>one. This masks many geographical variations that may be happening at a more discrete level. Secondly, we assume that registered cases are in treatment and thus non-infectious. While it was assumed by the WHO model that hospitalised cases were non-infectio</w:t>
      </w:r>
      <w:r>
        <w:t xml:space="preserve">us, it is well documented that healthcare workers are </w:t>
      </w:r>
      <w:r>
        <w:lastRenderedPageBreak/>
        <w:t>continually being infected (although it has been noted that the majority of the healthcare workers were infected at home or in their local community). We are also uncertain as to our assumption that reg</w:t>
      </w:r>
      <w:r>
        <w:t>istered cases are in treatment; considering the overwhelmed nature of the West African health system. It is entirely likely that a great number of the new cases come from counting dead bodies. In addition, this model is based on reported case data, which h</w:t>
      </w:r>
      <w:r>
        <w:t>as significant underreporting that varies over time and geographical region. Our model attempts to correct for underreporting, however, it is not possible to validate how accurately we have done so. Finally, our model assumes that the outbreak will continu</w:t>
      </w:r>
      <w:r>
        <w:t>e growing as it has in the past - while unlikely, the recent international efforts may have had some effect that will take place in the near future.</w:t>
      </w:r>
    </w:p>
    <w:p w:rsidR="00787BF7" w:rsidRDefault="00086147">
      <w:r>
        <w:t xml:space="preserve">Currently we need to treat 3700 cases to achieve the CDC's target. In one month, 6200 cases. In two months </w:t>
      </w:r>
      <w:r>
        <w:t>10300 cases will need to be treated, requiring up to 7700 personnel. With every month the CDC's 70% target grows exponentially, while the healthcare workers needed to reverse this epidemic continue to die. Urgent action is needed by the international commu</w:t>
      </w:r>
      <w:r>
        <w:t>nity to reverse this crisis.</w:t>
      </w:r>
    </w:p>
    <w:sectPr w:rsidR="00787BF7">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C12ED5"/>
    <w:multiLevelType w:val="multilevel"/>
    <w:tmpl w:val="6FDA9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A2D8D5"/>
    <w:multiLevelType w:val="multilevel"/>
    <w:tmpl w:val="B038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748A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C481695"/>
    <w:multiLevelType w:val="multilevel"/>
    <w:tmpl w:val="DA36C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86147"/>
    <w:rsid w:val="004E29B3"/>
    <w:rsid w:val="00590D07"/>
    <w:rsid w:val="00784D58"/>
    <w:rsid w:val="00787BF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Overskrift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Compact">
    <w:name w:val="Compact"/>
    <w:basedOn w:val="Normal"/>
    <w:qFormat/>
    <w:pPr>
      <w:spacing w:before="36" w:after="36"/>
    </w:pPr>
  </w:style>
  <w:style w:type="paragraph" w:styleId="Titte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Normal"/>
    <w:qFormat/>
    <w:pPr>
      <w:spacing w:before="240"/>
    </w:pPr>
    <w:rPr>
      <w:sz w:val="30"/>
      <w:szCs w:val="30"/>
    </w:rPr>
  </w:style>
  <w:style w:type="paragraph" w:customStyle="1" w:styleId="Author">
    <w:name w:val="Author"/>
    <w:next w:val="Normal"/>
    <w:qFormat/>
    <w:pPr>
      <w:keepNext/>
      <w:keepLines/>
      <w:jc w:val="center"/>
    </w:pPr>
  </w:style>
  <w:style w:type="paragraph" w:styleId="Dato">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i">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rdteks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Standardskriftforavsnit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obletekst">
    <w:name w:val="Balloon Text"/>
    <w:basedOn w:val="Normal"/>
    <w:link w:val="BobletekstTegn"/>
    <w:rsid w:val="00086147"/>
    <w:pPr>
      <w:spacing w:before="0" w:after="0"/>
    </w:pPr>
    <w:rPr>
      <w:rFonts w:ascii="Tahoma" w:hAnsi="Tahoma" w:cs="Tahoma"/>
      <w:sz w:val="16"/>
      <w:szCs w:val="16"/>
    </w:rPr>
  </w:style>
  <w:style w:type="character" w:customStyle="1" w:styleId="BobletekstTegn">
    <w:name w:val="Bobletekst Tegn"/>
    <w:basedOn w:val="Standardskriftforavsnitt"/>
    <w:link w:val="Bobletekst"/>
    <w:rsid w:val="0008614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09DA5-9FDA-42F7-ABD3-57E369F8E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5</Pages>
  <Words>3890</Words>
  <Characters>20623</Characters>
  <Application>Microsoft Office Word</Application>
  <DocSecurity>0</DocSecurity>
  <Lines>171</Lines>
  <Paragraphs>48</Paragraphs>
  <ScaleCrop>false</ScaleCrop>
  <Company>FHI</Company>
  <LinksUpToDate>false</LinksUpToDate>
  <CharactersWithSpaces>244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HI</cp:lastModifiedBy>
  <cp:revision>2</cp:revision>
  <dcterms:created xsi:type="dcterms:W3CDTF">2014-11-14T11:54:00Z</dcterms:created>
  <dcterms:modified xsi:type="dcterms:W3CDTF">2014-11-14T11:56:00Z</dcterms:modified>
</cp:coreProperties>
</file>